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E2D9" w14:textId="0AB74E8A" w:rsidR="0041486E" w:rsidRPr="00CD564A" w:rsidRDefault="0041486E" w:rsidP="0041486E">
      <w:bookmarkStart w:id="0" w:name="_Hlk76646116"/>
    </w:p>
    <w:p w14:paraId="30432A2F" w14:textId="77777777" w:rsidR="00C900B7" w:rsidRDefault="00C900B7" w:rsidP="00C900B7">
      <w:pPr>
        <w:pStyle w:val="Heading1"/>
        <w:jc w:val="center"/>
      </w:pPr>
      <w:bookmarkStart w:id="1" w:name="_Hlk68872207"/>
      <w:bookmarkEnd w:id="0"/>
      <w:bookmarkEnd w:id="1"/>
      <w:r>
        <w:t>JS Applications Exam – Clear Career</w:t>
      </w:r>
    </w:p>
    <w:p w14:paraId="1BB62412" w14:textId="77777777" w:rsidR="00C900B7" w:rsidRDefault="00C900B7" w:rsidP="00C900B7"/>
    <w:p w14:paraId="35927598" w14:textId="3FF2EC06" w:rsidR="00C900B7" w:rsidRDefault="00C900B7" w:rsidP="00C900B7">
      <w:pPr>
        <w:spacing w:after="0"/>
      </w:pPr>
      <w:r>
        <w:t xml:space="preserve">You are assigned to implement a </w:t>
      </w:r>
      <w:r>
        <w:rPr>
          <w:b/>
        </w:rPr>
        <w:t>Web application</w:t>
      </w:r>
      <w:r>
        <w:rPr>
          <w:bCs/>
        </w:rPr>
        <w:t xml:space="preserve"> (SPA) using JavaScript. </w:t>
      </w:r>
      <w:r>
        <w:t xml:space="preserve">The application should dynamically display content, based on user interaction and support </w:t>
      </w:r>
      <w:r w:rsidR="00F313F8">
        <w:t>user profiles</w:t>
      </w:r>
      <w:r>
        <w:t xml:space="preserve"> and CRUD operations, using a REST service.</w:t>
      </w:r>
    </w:p>
    <w:p w14:paraId="4EB624C1" w14:textId="77777777" w:rsidR="00C900B7" w:rsidRDefault="00C900B7" w:rsidP="00C900B7">
      <w:pPr>
        <w:spacing w:after="0"/>
        <w:rPr>
          <w:sz w:val="12"/>
        </w:rPr>
      </w:pPr>
    </w:p>
    <w:p w14:paraId="3CACE677" w14:textId="77777777" w:rsidR="00C900B7" w:rsidRDefault="00C900B7" w:rsidP="00C900B7">
      <w:pPr>
        <w:pStyle w:val="Heading2"/>
        <w:numPr>
          <w:ilvl w:val="0"/>
          <w:numId w:val="25"/>
        </w:numPr>
        <w:tabs>
          <w:tab w:val="left" w:pos="720"/>
        </w:tabs>
        <w:spacing w:before="200" w:after="40" w:line="259" w:lineRule="auto"/>
      </w:pPr>
      <w:r>
        <w:t>Overview</w:t>
      </w:r>
    </w:p>
    <w:p w14:paraId="501241B7" w14:textId="77777777" w:rsidR="00C900B7" w:rsidRDefault="00C900B7" w:rsidP="00C900B7">
      <w:pPr>
        <w:spacing w:after="0"/>
      </w:pPr>
      <w:r>
        <w:rPr>
          <w:b/>
        </w:rPr>
        <w:t>Implement</w:t>
      </w:r>
      <w:r>
        <w:t xml:space="preserve"> a front-end app (</w:t>
      </w:r>
      <w:r>
        <w:rPr>
          <w:b/>
          <w:bCs/>
        </w:rPr>
        <w:t>SPA</w:t>
      </w:r>
      <w:r>
        <w:t xml:space="preserve">) for creating and managing </w:t>
      </w:r>
      <w:r w:rsidRPr="00A11A6C">
        <w:rPr>
          <w:b/>
          <w:bCs/>
        </w:rPr>
        <w:t>offers</w:t>
      </w:r>
      <w:r>
        <w:t xml:space="preserve">. The application allows visitors to browse </w:t>
      </w:r>
      <w:r>
        <w:rPr>
          <w:bCs/>
        </w:rPr>
        <w:t>through the offers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offer. Offer authors can also </w:t>
      </w:r>
      <w:r>
        <w:rPr>
          <w:b/>
          <w:bCs/>
        </w:rPr>
        <w:t>edit</w:t>
      </w:r>
      <w:r>
        <w:t xml:space="preserve"> or </w:t>
      </w:r>
      <w:r>
        <w:rPr>
          <w:b/>
          <w:bCs/>
        </w:rPr>
        <w:t>delete</w:t>
      </w:r>
      <w:r>
        <w:t xml:space="preserve"> their own publications at any time.</w:t>
      </w:r>
      <w:bookmarkStart w:id="2" w:name="_Hlk65055461"/>
      <w:bookmarkStart w:id="3" w:name="_Hlk65060598"/>
    </w:p>
    <w:p w14:paraId="676FE531" w14:textId="77777777" w:rsidR="00C900B7" w:rsidRDefault="00C900B7" w:rsidP="00C900B7">
      <w:pPr>
        <w:pStyle w:val="Heading2"/>
        <w:numPr>
          <w:ilvl w:val="0"/>
          <w:numId w:val="25"/>
        </w:numPr>
        <w:tabs>
          <w:tab w:val="left" w:pos="720"/>
        </w:tabs>
        <w:spacing w:before="200" w:after="40" w:line="259" w:lineRule="auto"/>
      </w:pPr>
      <w:r>
        <w:t>Technical Details</w:t>
      </w:r>
    </w:p>
    <w:p w14:paraId="4AB86F3A" w14:textId="77777777" w:rsidR="00C900B7" w:rsidRDefault="00C900B7" w:rsidP="00C900B7">
      <w:r>
        <w:t>You are provided with the following resources:</w:t>
      </w:r>
    </w:p>
    <w:p w14:paraId="208FE987" w14:textId="77777777" w:rsidR="00C900B7" w:rsidRDefault="00C900B7" w:rsidP="00C900B7">
      <w:pPr>
        <w:pStyle w:val="ListParagraph"/>
        <w:numPr>
          <w:ilvl w:val="0"/>
          <w:numId w:val="23"/>
        </w:numPr>
        <w:spacing w:before="80" w:after="120" w:line="259" w:lineRule="auto"/>
      </w:pPr>
      <w:r>
        <w:rPr>
          <w:b/>
          <w:bCs/>
        </w:rPr>
        <w:t>Project scaffold</w:t>
      </w:r>
      <w:r>
        <w:t xml:space="preserve">: A </w:t>
      </w:r>
      <w:r>
        <w:rPr>
          <w:b/>
          <w:bCs/>
        </w:rPr>
        <w:t>package.json</w:t>
      </w:r>
      <w:r>
        <w:t xml:space="preserve"> file, containing a list of common dependencies. You may change the included libraries to your preference. The sections </w:t>
      </w:r>
      <w:r>
        <w:rPr>
          <w:b/>
          <w:bCs/>
        </w:rPr>
        <w:t>devDependencies</w:t>
      </w:r>
      <w:r>
        <w:t xml:space="preserve"> and </w:t>
      </w:r>
      <w:r>
        <w:rPr>
          <w:b/>
          <w:bCs/>
        </w:rPr>
        <w:t>scripts</w:t>
      </w:r>
      <w:r>
        <w:t xml:space="preserve"> of the file are used by the automated testing suite, altering them may result in incorrect test operation.</w:t>
      </w:r>
    </w:p>
    <w:p w14:paraId="4BFE9145"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017EADF" w14:textId="77777777" w:rsidR="00C900B7" w:rsidRDefault="00C900B7" w:rsidP="00C900B7">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309A2895" w14:textId="77777777" w:rsidR="00C900B7" w:rsidRDefault="00C900B7" w:rsidP="00C900B7">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25139F1E"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7CCC11D8" w14:textId="77777777" w:rsidR="00C900B7" w:rsidRDefault="00C900B7" w:rsidP="00C900B7">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3BD58467"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2"/>
    <w:bookmarkEnd w:id="3"/>
    <w:p w14:paraId="094543DB" w14:textId="77777777" w:rsidR="00C900B7" w:rsidRDefault="00C900B7" w:rsidP="00C900B7">
      <w:pPr>
        <w:spacing w:after="120"/>
        <w:rPr>
          <w:b/>
          <w:bCs/>
          <w:sz w:val="2"/>
        </w:rPr>
      </w:pPr>
    </w:p>
    <w:p w14:paraId="4148D345"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21DDC613" w14:textId="77777777" w:rsidR="00C900B7" w:rsidRDefault="00C900B7" w:rsidP="00C900B7">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href"</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54048FBB" w14:textId="77777777" w:rsidR="00C900B7" w:rsidRDefault="00C900B7" w:rsidP="00C900B7">
      <w:pPr>
        <w:pStyle w:val="Heading2"/>
        <w:numPr>
          <w:ilvl w:val="0"/>
          <w:numId w:val="25"/>
        </w:numPr>
        <w:tabs>
          <w:tab w:val="left" w:pos="720"/>
        </w:tabs>
        <w:spacing w:before="200" w:after="40" w:line="259" w:lineRule="auto"/>
      </w:pPr>
      <w:r>
        <w:lastRenderedPageBreak/>
        <w:t>Application Requirements</w:t>
      </w:r>
    </w:p>
    <w:p w14:paraId="4E0AE80D" w14:textId="77777777" w:rsidR="00C900B7" w:rsidRDefault="00C900B7" w:rsidP="00C900B7">
      <w:pPr>
        <w:pStyle w:val="Heading3"/>
        <w:rPr>
          <w:noProof/>
        </w:rPr>
      </w:pPr>
      <w:r>
        <w:t>Navigation</w:t>
      </w:r>
      <w:r>
        <w:rPr>
          <w:noProof/>
        </w:rPr>
        <w:t xml:space="preserve"> Bar (5 pts)</w:t>
      </w:r>
    </w:p>
    <w:p w14:paraId="137522E0" w14:textId="77777777" w:rsidR="00C900B7" w:rsidRDefault="00C900B7" w:rsidP="00C900B7">
      <w:pPr>
        <w:rPr>
          <w:noProof/>
        </w:rPr>
      </w:pPr>
      <w:r>
        <w:rPr>
          <w:noProof/>
        </w:rPr>
        <w:t xml:space="preserve">Implement a </w:t>
      </w:r>
      <w:r>
        <w:rPr>
          <w:b/>
          <w:noProof/>
        </w:rPr>
        <w:t>NavBar</w:t>
      </w:r>
      <w:r>
        <w:rPr>
          <w:noProof/>
        </w:rPr>
        <w:t xml:space="preserve"> for the app: navigation links should correctly change the current screen (view).</w:t>
      </w:r>
    </w:p>
    <w:p w14:paraId="0FC7B149" w14:textId="77777777" w:rsidR="00C900B7" w:rsidRDefault="00C900B7" w:rsidP="00C900B7">
      <w:pPr>
        <w:rPr>
          <w:b/>
          <w:u w:val="single"/>
        </w:rPr>
      </w:pPr>
      <w:r>
        <w:t xml:space="preserve">Navigation links should correctly change the current page (view). All users can see the site </w:t>
      </w:r>
      <w:r w:rsidRPr="004F0972">
        <w:rPr>
          <w:b/>
          <w:bCs/>
        </w:rPr>
        <w:t>logo</w:t>
      </w:r>
      <w:r>
        <w:t xml:space="preserve"> that should be a link to the </w:t>
      </w:r>
      <w:r w:rsidRPr="004F0972">
        <w:rPr>
          <w:b/>
          <w:bCs/>
        </w:rPr>
        <w:t>Home</w:t>
      </w:r>
      <w:r>
        <w:t xml:space="preserve"> pag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un-authenticated visitors) can see the links to the </w:t>
      </w:r>
      <w:r>
        <w:rPr>
          <w:b/>
          <w:bCs/>
        </w:rPr>
        <w:t>Login</w:t>
      </w:r>
      <w:r>
        <w:t xml:space="preserve"> and </w:t>
      </w:r>
      <w:r>
        <w:rPr>
          <w:b/>
          <w:bCs/>
        </w:rPr>
        <w:t>Register</w:t>
      </w:r>
      <w:r>
        <w:t xml:space="preserve"> pages. The logged-in user navbar should contain the links to the </w:t>
      </w:r>
      <w:r>
        <w:rPr>
          <w:b/>
          <w:bCs/>
        </w:rPr>
        <w:t>Create Offer</w:t>
      </w:r>
      <w:r>
        <w:t xml:space="preserve"> page and a link for the </w:t>
      </w:r>
      <w:r>
        <w:rPr>
          <w:b/>
          <w:bCs/>
        </w:rPr>
        <w:t>Logout</w:t>
      </w:r>
      <w:r>
        <w:t xml:space="preserve"> action.</w:t>
      </w:r>
    </w:p>
    <w:p w14:paraId="7AE9030D" w14:textId="77777777" w:rsidR="00C900B7" w:rsidRDefault="00C900B7" w:rsidP="00C900B7">
      <w:pPr>
        <w:spacing w:after="0"/>
      </w:pPr>
      <w:r>
        <w:rPr>
          <w:b/>
          <w:bCs/>
        </w:rPr>
        <w:t>User</w:t>
      </w:r>
      <w:r>
        <w:t xml:space="preserve"> navigation example:</w:t>
      </w:r>
    </w:p>
    <w:p w14:paraId="5826F924" w14:textId="77777777" w:rsidR="00C900B7" w:rsidRDefault="00C900B7" w:rsidP="00C900B7">
      <w:pPr>
        <w:spacing w:after="0"/>
        <w:rPr>
          <w:sz w:val="2"/>
        </w:rPr>
      </w:pPr>
    </w:p>
    <w:p w14:paraId="6A30B7D0" w14:textId="77777777" w:rsidR="00C900B7" w:rsidRDefault="00C900B7" w:rsidP="00C900B7">
      <w:pPr>
        <w:pStyle w:val="ListParagraph"/>
        <w:spacing w:after="0"/>
        <w:ind w:left="0"/>
        <w:rPr>
          <w:b/>
          <w:bCs/>
        </w:rPr>
      </w:pPr>
      <w:r w:rsidRPr="0032453F">
        <w:rPr>
          <w:noProof/>
          <w:lang w:val="bg-BG" w:eastAsia="bg-BG"/>
        </w:rPr>
        <w:drawing>
          <wp:inline distT="0" distB="0" distL="0" distR="0" wp14:anchorId="304ADAC3" wp14:editId="42B73219">
            <wp:extent cx="5943600" cy="247015"/>
            <wp:effectExtent l="0" t="0" r="0" b="635"/>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47015"/>
                    </a:xfrm>
                    <a:prstGeom prst="rect">
                      <a:avLst/>
                    </a:prstGeom>
                  </pic:spPr>
                </pic:pic>
              </a:graphicData>
            </a:graphic>
          </wp:inline>
        </w:drawing>
      </w:r>
    </w:p>
    <w:p w14:paraId="6A088951" w14:textId="77777777" w:rsidR="00C900B7" w:rsidRDefault="00C900B7" w:rsidP="00C900B7">
      <w:pPr>
        <w:pStyle w:val="ListParagraph"/>
        <w:spacing w:before="120" w:after="120"/>
        <w:ind w:left="0"/>
        <w:rPr>
          <w:b/>
          <w:bCs/>
          <w:sz w:val="4"/>
        </w:rPr>
      </w:pPr>
    </w:p>
    <w:p w14:paraId="6488D1B3" w14:textId="77777777" w:rsidR="00C900B7" w:rsidRDefault="00C900B7" w:rsidP="00C900B7">
      <w:pPr>
        <w:pStyle w:val="ListParagraph"/>
        <w:spacing w:before="120" w:after="120"/>
        <w:ind w:left="0"/>
        <w:rPr>
          <w:noProof/>
        </w:rPr>
      </w:pPr>
      <w:r>
        <w:rPr>
          <w:b/>
          <w:bCs/>
        </w:rPr>
        <w:t>Guest</w:t>
      </w:r>
      <w:r>
        <w:t xml:space="preserve"> navigation example:</w:t>
      </w:r>
      <w:r>
        <w:rPr>
          <w:noProof/>
        </w:rPr>
        <w:t xml:space="preserve"> </w:t>
      </w:r>
    </w:p>
    <w:p w14:paraId="6FE1A1BB" w14:textId="77777777" w:rsidR="00C900B7" w:rsidRDefault="00C900B7" w:rsidP="00C900B7">
      <w:pPr>
        <w:pStyle w:val="ListParagraph"/>
        <w:spacing w:before="120" w:after="120"/>
        <w:ind w:left="0"/>
        <w:rPr>
          <w:noProof/>
          <w:sz w:val="2"/>
        </w:rPr>
      </w:pPr>
    </w:p>
    <w:p w14:paraId="3E067DBE" w14:textId="77777777" w:rsidR="00C900B7" w:rsidRDefault="00C900B7" w:rsidP="00C900B7">
      <w:pPr>
        <w:pStyle w:val="ListParagraph"/>
        <w:ind w:left="0"/>
        <w:rPr>
          <w:rStyle w:val="Heading3Char"/>
        </w:rPr>
      </w:pPr>
      <w:r w:rsidRPr="0032453F">
        <w:rPr>
          <w:noProof/>
          <w:lang w:val="bg-BG" w:eastAsia="bg-BG"/>
        </w:rPr>
        <w:drawing>
          <wp:inline distT="0" distB="0" distL="0" distR="0" wp14:anchorId="0909B8F6" wp14:editId="55095A9B">
            <wp:extent cx="5943600" cy="263525"/>
            <wp:effectExtent l="0" t="0" r="0" b="3175"/>
            <wp:docPr id="13"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63525"/>
                    </a:xfrm>
                    <a:prstGeom prst="rect">
                      <a:avLst/>
                    </a:prstGeom>
                  </pic:spPr>
                </pic:pic>
              </a:graphicData>
            </a:graphic>
          </wp:inline>
        </w:drawing>
      </w:r>
    </w:p>
    <w:p w14:paraId="1A12B0C7" w14:textId="77777777" w:rsidR="00C900B7" w:rsidRPr="004F242C" w:rsidRDefault="00C900B7" w:rsidP="00C900B7">
      <w:pPr>
        <w:pStyle w:val="Heading3"/>
      </w:pPr>
      <w:r w:rsidRPr="004F242C">
        <w:rPr>
          <w:rStyle w:val="Heading3Char"/>
        </w:rPr>
        <w:t>Home page (</w:t>
      </w:r>
      <w:r>
        <w:rPr>
          <w:rStyle w:val="Heading3Char"/>
        </w:rPr>
        <w:t>10</w:t>
      </w:r>
      <w:r w:rsidRPr="004F242C">
        <w:rPr>
          <w:rStyle w:val="Heading3Char"/>
        </w:rPr>
        <w:t xml:space="preserve"> pts)</w:t>
      </w:r>
    </w:p>
    <w:p w14:paraId="5A147219" w14:textId="77777777" w:rsidR="00C900B7" w:rsidRDefault="00C900B7" w:rsidP="00C900B7">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BD0FBC">
        <w:rPr>
          <w:noProof/>
          <w:lang w:val="bg-BG" w:eastAsia="bg-BG"/>
        </w:rPr>
        <w:drawing>
          <wp:inline distT="0" distB="0" distL="0" distR="0" wp14:anchorId="62E5D0B6" wp14:editId="2584BF3E">
            <wp:extent cx="5943600" cy="3011170"/>
            <wp:effectExtent l="0" t="0" r="0" b="0"/>
            <wp:docPr id="8" name="Картина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11170"/>
                    </a:xfrm>
                    <a:prstGeom prst="rect">
                      <a:avLst/>
                    </a:prstGeom>
                  </pic:spPr>
                </pic:pic>
              </a:graphicData>
            </a:graphic>
          </wp:inline>
        </w:drawing>
      </w:r>
    </w:p>
    <w:p w14:paraId="5D69FE93" w14:textId="77777777" w:rsidR="00C900B7" w:rsidRDefault="00C900B7" w:rsidP="00C900B7">
      <w:pPr>
        <w:rPr>
          <w:b/>
          <w:u w:val="single"/>
        </w:rPr>
      </w:pPr>
    </w:p>
    <w:p w14:paraId="465830E8" w14:textId="77777777" w:rsidR="00C900B7" w:rsidRDefault="00C900B7" w:rsidP="00C900B7">
      <w:pPr>
        <w:pStyle w:val="Heading3"/>
        <w:rPr>
          <w:noProof/>
        </w:rPr>
      </w:pPr>
      <w:r>
        <w:t>Login</w:t>
      </w:r>
      <w:r>
        <w:rPr>
          <w:noProof/>
        </w:rPr>
        <w:t xml:space="preserve"> User (5 pts)</w:t>
      </w:r>
    </w:p>
    <w:p w14:paraId="40591683" w14:textId="77777777" w:rsidR="00C900B7" w:rsidRDefault="00C900B7" w:rsidP="00C900B7">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34C17E7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7E1CD9F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3E2D0EB" w14:textId="77777777" w:rsidR="00C900B7" w:rsidRDefault="00C900B7" w:rsidP="00C900B7">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1F758856" w14:textId="77777777" w:rsidR="00C900B7" w:rsidRDefault="00C900B7" w:rsidP="00C900B7">
      <w:pPr>
        <w:jc w:val="center"/>
      </w:pPr>
      <w:r w:rsidRPr="00BD0FBC">
        <w:rPr>
          <w:noProof/>
          <w:lang w:val="bg-BG" w:eastAsia="bg-BG"/>
        </w:rPr>
        <w:lastRenderedPageBreak/>
        <w:drawing>
          <wp:inline distT="0" distB="0" distL="0" distR="0" wp14:anchorId="70A9814A" wp14:editId="31D1F6EF">
            <wp:extent cx="5943600" cy="3018790"/>
            <wp:effectExtent l="0" t="0" r="0" b="0"/>
            <wp:docPr id="9" name="Картина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18790"/>
                    </a:xfrm>
                    <a:prstGeom prst="rect">
                      <a:avLst/>
                    </a:prstGeom>
                  </pic:spPr>
                </pic:pic>
              </a:graphicData>
            </a:graphic>
          </wp:inline>
        </w:drawing>
      </w:r>
    </w:p>
    <w:p w14:paraId="7AFC1139" w14:textId="77777777" w:rsidR="00C900B7" w:rsidRDefault="00C900B7" w:rsidP="00C900B7">
      <w:r>
        <w:t xml:space="preserve">Send the following </w:t>
      </w:r>
      <w:r>
        <w:rPr>
          <w:b/>
          <w:bCs/>
        </w:rPr>
        <w:t>request</w:t>
      </w:r>
      <w:r>
        <w:t xml:space="preserve"> to perform login:</w:t>
      </w:r>
    </w:p>
    <w:p w14:paraId="332DAA9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9F58E6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5C653725" w14:textId="77777777" w:rsidR="00C900B7" w:rsidRDefault="00C900B7" w:rsidP="00C900B7">
      <w:r>
        <w:t xml:space="preserve">Required </w:t>
      </w:r>
      <w:r>
        <w:rPr>
          <w:b/>
          <w:bCs/>
        </w:rPr>
        <w:t>headers</w:t>
      </w:r>
      <w:r>
        <w:t xml:space="preserve"> are described in the documentation. The service expects a body with the following shape:</w:t>
      </w:r>
    </w:p>
    <w:p w14:paraId="320180F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EBCC37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2AA2A5B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CBCF57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8228E3C" w14:textId="1B895D3B" w:rsidR="00C900B7" w:rsidRDefault="00C900B7" w:rsidP="00C900B7">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r>
        <w:rPr>
          <w:rFonts w:cstheme="minorHAnsi"/>
          <w:b/>
          <w:szCs w:val="24"/>
        </w:rPr>
        <w:t>accessToken</w:t>
      </w:r>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r>
        <w:rPr>
          <w:b/>
          <w:bCs/>
        </w:rPr>
        <w:t>sessionStorage</w:t>
      </w:r>
      <w:r>
        <w:t xml:space="preserve"> or </w:t>
      </w:r>
      <w:r>
        <w:rPr>
          <w:b/>
          <w:bCs/>
        </w:rPr>
        <w:t>localStorage,</w:t>
      </w:r>
      <w:r>
        <w:t xml:space="preserve"> </w:t>
      </w:r>
      <w:r w:rsidR="00F313F8">
        <w:t>to</w:t>
      </w:r>
      <w:r>
        <w:t xml:space="preserve"> be able to perform authenticated requests.</w:t>
      </w:r>
    </w:p>
    <w:p w14:paraId="20B754C3" w14:textId="77777777" w:rsidR="00C900B7" w:rsidRDefault="00C900B7" w:rsidP="00C900B7">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343B82D3" w14:textId="77777777" w:rsidR="00C900B7" w:rsidRDefault="00C900B7" w:rsidP="00C900B7">
      <w:pPr>
        <w:pStyle w:val="Heading3"/>
        <w:rPr>
          <w:noProof/>
        </w:rPr>
      </w:pPr>
      <w:r>
        <w:t>Register</w:t>
      </w:r>
      <w:r>
        <w:rPr>
          <w:noProof/>
        </w:rPr>
        <w:t xml:space="preserve"> User (10 pts)</w:t>
      </w:r>
    </w:p>
    <w:p w14:paraId="6A16A527" w14:textId="486640AB" w:rsidR="00C900B7" w:rsidRDefault="00C900B7" w:rsidP="00C900B7">
      <w:pPr>
        <w:spacing w:before="120" w:after="120" w:line="240" w:lineRule="auto"/>
        <w:jc w:val="both"/>
        <w:rPr>
          <w:noProof/>
        </w:rPr>
      </w:pPr>
      <w:r>
        <w:rPr>
          <w:noProof/>
        </w:rPr>
        <w:t xml:space="preserve">By given </w:t>
      </w:r>
      <w:r w:rsidR="00F313F8">
        <w:rPr>
          <w:noProof/>
        </w:rPr>
        <w:t xml:space="preserve">an </w:t>
      </w:r>
      <w:r>
        <w:rPr>
          <w:b/>
          <w:noProof/>
        </w:rPr>
        <w:t>email,</w:t>
      </w:r>
      <w:r>
        <w:rPr>
          <w:noProof/>
        </w:rPr>
        <w:t xml:space="preserve"> </w:t>
      </w:r>
      <w:r>
        <w:rPr>
          <w:b/>
          <w:noProof/>
        </w:rPr>
        <w:t xml:space="preserve">password </w:t>
      </w:r>
      <w:r>
        <w:rPr>
          <w:noProof/>
        </w:rPr>
        <w:t xml:space="preserve">app should register a new user in the system. All fields are required – if any of them </w:t>
      </w:r>
      <w:r w:rsidR="00F313F8">
        <w:rPr>
          <w:noProof/>
        </w:rPr>
        <w:t>are</w:t>
      </w:r>
      <w:r>
        <w:rPr>
          <w:noProof/>
        </w:rPr>
        <w:t xml:space="preserve"> empty, display an error.</w:t>
      </w:r>
    </w:p>
    <w:p w14:paraId="01CAB478" w14:textId="77777777" w:rsidR="00C900B7" w:rsidRDefault="00C900B7" w:rsidP="00C900B7">
      <w:pPr>
        <w:spacing w:before="120" w:after="120" w:line="240" w:lineRule="auto"/>
        <w:jc w:val="center"/>
        <w:rPr>
          <w:noProof/>
        </w:rPr>
      </w:pPr>
      <w:r w:rsidRPr="00BD0FBC">
        <w:rPr>
          <w:noProof/>
          <w:lang w:val="bg-BG" w:eastAsia="bg-BG"/>
        </w:rPr>
        <w:lastRenderedPageBreak/>
        <w:drawing>
          <wp:inline distT="0" distB="0" distL="0" distR="0" wp14:anchorId="5EFAFCD3" wp14:editId="5DC207DD">
            <wp:extent cx="5943600" cy="3021965"/>
            <wp:effectExtent l="0" t="0" r="0" b="6985"/>
            <wp:docPr id="10" name="Картина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21965"/>
                    </a:xfrm>
                    <a:prstGeom prst="rect">
                      <a:avLst/>
                    </a:prstGeom>
                  </pic:spPr>
                </pic:pic>
              </a:graphicData>
            </a:graphic>
          </wp:inline>
        </w:drawing>
      </w:r>
    </w:p>
    <w:p w14:paraId="587A1744" w14:textId="77777777" w:rsidR="00C900B7" w:rsidRDefault="00C900B7" w:rsidP="00C900B7">
      <w:r>
        <w:t xml:space="preserve">Send the following </w:t>
      </w:r>
      <w:r>
        <w:rPr>
          <w:b/>
          <w:bCs/>
        </w:rPr>
        <w:t>request</w:t>
      </w:r>
      <w:r>
        <w:t xml:space="preserve"> to perform registration:</w:t>
      </w:r>
    </w:p>
    <w:p w14:paraId="5EDB63F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19710E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3B6FAE9B" w14:textId="77777777" w:rsidR="00C900B7" w:rsidRDefault="00C900B7" w:rsidP="00C900B7">
      <w:r>
        <w:t xml:space="preserve">Required </w:t>
      </w:r>
      <w:r>
        <w:rPr>
          <w:b/>
          <w:bCs/>
        </w:rPr>
        <w:t>headers</w:t>
      </w:r>
      <w:r>
        <w:t xml:space="preserve"> are described in the documentation. The service expects a body with the following shape:</w:t>
      </w:r>
    </w:p>
    <w:p w14:paraId="468A377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3F7FA5A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1F03D3F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70E65BDA"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05EA6D7" w14:textId="433F88D3" w:rsidR="00C900B7" w:rsidRDefault="00C900B7" w:rsidP="00C900B7">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r>
        <w:rPr>
          <w:rFonts w:cstheme="minorHAnsi"/>
          <w:b/>
          <w:szCs w:val="24"/>
        </w:rPr>
        <w:t>accessToken</w:t>
      </w:r>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r>
        <w:rPr>
          <w:b/>
          <w:bCs/>
        </w:rPr>
        <w:t>sessionStorage</w:t>
      </w:r>
      <w:r>
        <w:t xml:space="preserve"> or </w:t>
      </w:r>
      <w:r>
        <w:rPr>
          <w:b/>
          <w:bCs/>
        </w:rPr>
        <w:t>localStorage,</w:t>
      </w:r>
      <w:r>
        <w:t xml:space="preserve"> </w:t>
      </w:r>
      <w:r w:rsidR="00F313F8">
        <w:t>to</w:t>
      </w:r>
      <w:r>
        <w:t xml:space="preserve"> be able to perform authenticated requests.</w:t>
      </w:r>
    </w:p>
    <w:p w14:paraId="5A336EA1" w14:textId="77777777" w:rsidR="00C900B7" w:rsidRDefault="00C900B7" w:rsidP="00C900B7">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0227FF3E" w14:textId="77777777" w:rsidR="00C900B7" w:rsidRDefault="00C900B7" w:rsidP="00C900B7">
      <w:pPr>
        <w:pStyle w:val="Heading3"/>
        <w:rPr>
          <w:noProof/>
        </w:rPr>
      </w:pPr>
      <w:r>
        <w:t>Logout</w:t>
      </w:r>
      <w:r>
        <w:rPr>
          <w:noProof/>
        </w:rPr>
        <w:t xml:space="preserve"> (5 pts)</w:t>
      </w:r>
    </w:p>
    <w:p w14:paraId="53779E73" w14:textId="77777777" w:rsidR="00C900B7" w:rsidRDefault="00C900B7" w:rsidP="00C900B7">
      <w:bookmarkStart w:id="4" w:name="_Hlk76653122"/>
      <w:r>
        <w:t xml:space="preserve">The logout action is available to </w:t>
      </w:r>
      <w:r>
        <w:rPr>
          <w:b/>
          <w:bCs/>
        </w:rPr>
        <w:t>logged-in users</w:t>
      </w:r>
      <w:r>
        <w:t xml:space="preserve">. Send the following </w:t>
      </w:r>
      <w:r>
        <w:rPr>
          <w:b/>
          <w:bCs/>
        </w:rPr>
        <w:t>request</w:t>
      </w:r>
      <w:r>
        <w:t xml:space="preserve"> to perform logout</w:t>
      </w:r>
      <w:bookmarkEnd w:id="4"/>
      <w:r>
        <w:t>:</w:t>
      </w:r>
    </w:p>
    <w:p w14:paraId="2F06931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2A44FC9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339B3201" w14:textId="77777777" w:rsidR="00C900B7" w:rsidRDefault="00C900B7" w:rsidP="00C900B7">
      <w:pPr>
        <w:rPr>
          <w:rFonts w:cstheme="minorHAnsi"/>
          <w:b/>
          <w:szCs w:val="24"/>
        </w:rPr>
      </w:pPr>
      <w:bookmarkStart w:id="5"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5"/>
    </w:p>
    <w:p w14:paraId="63DA2195" w14:textId="77777777" w:rsidR="00C900B7" w:rsidRDefault="00C900B7" w:rsidP="00C900B7">
      <w:r>
        <w:t xml:space="preserve">If the logout was successful, </w:t>
      </w:r>
      <w:r>
        <w:rPr>
          <w:b/>
          <w:bCs/>
        </w:rPr>
        <w:t>redirect</w:t>
      </w:r>
      <w:r>
        <w:t xml:space="preserve"> the user to the </w:t>
      </w:r>
      <w:r>
        <w:rPr>
          <w:b/>
          <w:bCs/>
        </w:rPr>
        <w:t>Dashboard</w:t>
      </w:r>
      <w:r>
        <w:t xml:space="preserve"> page.</w:t>
      </w:r>
    </w:p>
    <w:p w14:paraId="42474D6F" w14:textId="77777777" w:rsidR="00C900B7" w:rsidRDefault="00C900B7" w:rsidP="00C900B7">
      <w:pPr>
        <w:pStyle w:val="Heading3"/>
        <w:rPr>
          <w:noProof/>
        </w:rPr>
      </w:pPr>
      <w:r>
        <w:rPr>
          <w:noProof/>
        </w:rPr>
        <w:t>Dashboard (15 pts)</w:t>
      </w:r>
    </w:p>
    <w:p w14:paraId="44728247" w14:textId="77777777" w:rsidR="00C900B7" w:rsidRDefault="00C900B7" w:rsidP="00C900B7">
      <w:pPr>
        <w:rPr>
          <w:lang w:val="bg-BG"/>
        </w:rPr>
      </w:pPr>
      <w:r>
        <w:t>This page displays a list of all offers in the system. Clicking on the details button in the offer leads to the details page for the selected offer. This page should be visible to guests and logged-in users.</w:t>
      </w:r>
    </w:p>
    <w:p w14:paraId="77FCA74B" w14:textId="77777777" w:rsidR="00C900B7" w:rsidRDefault="00C900B7" w:rsidP="00C900B7">
      <w:pPr>
        <w:rPr>
          <w:noProof/>
        </w:rPr>
      </w:pPr>
      <w:r w:rsidRPr="00BD0FBC">
        <w:rPr>
          <w:noProof/>
          <w:lang w:val="bg-BG" w:eastAsia="bg-BG"/>
        </w:rPr>
        <w:lastRenderedPageBreak/>
        <w:drawing>
          <wp:inline distT="0" distB="0" distL="0" distR="0" wp14:anchorId="77B4819F" wp14:editId="62DDB6E2">
            <wp:extent cx="5943600" cy="3020060"/>
            <wp:effectExtent l="0" t="0" r="0" b="8890"/>
            <wp:docPr id="26" name="Картина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20060"/>
                    </a:xfrm>
                    <a:prstGeom prst="rect">
                      <a:avLst/>
                    </a:prstGeom>
                  </pic:spPr>
                </pic:pic>
              </a:graphicData>
            </a:graphic>
          </wp:inline>
        </w:drawing>
      </w:r>
    </w:p>
    <w:p w14:paraId="32AAEFB8" w14:textId="77777777" w:rsidR="00C900B7" w:rsidRDefault="00C900B7" w:rsidP="00C900B7">
      <w:r>
        <w:t xml:space="preserve">If there are </w:t>
      </w:r>
      <w:r>
        <w:rPr>
          <w:b/>
          <w:bCs/>
        </w:rPr>
        <w:t>no offers</w:t>
      </w:r>
      <w:r>
        <w:t>, the following view should be displayed:</w:t>
      </w:r>
    </w:p>
    <w:p w14:paraId="62BB28E7" w14:textId="77777777" w:rsidR="00C900B7" w:rsidRDefault="00C900B7" w:rsidP="00C900B7">
      <w:pPr>
        <w:jc w:val="center"/>
        <w:rPr>
          <w:noProof/>
        </w:rPr>
      </w:pPr>
      <w:r w:rsidRPr="00D73654">
        <w:rPr>
          <w:noProof/>
          <w:lang w:val="bg-BG" w:eastAsia="bg-BG"/>
        </w:rPr>
        <w:drawing>
          <wp:inline distT="0" distB="0" distL="0" distR="0" wp14:anchorId="6EBDDB55" wp14:editId="049446EA">
            <wp:extent cx="5682260" cy="2853271"/>
            <wp:effectExtent l="0" t="0" r="0" b="4445"/>
            <wp:docPr id="34" name="Картина 34"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Картина 34" descr="Картина, която съдържа текст&#10;&#10;Описанието е генерирано автоматично"/>
                    <pic:cNvPicPr/>
                  </pic:nvPicPr>
                  <pic:blipFill>
                    <a:blip r:embed="rId14"/>
                    <a:stretch>
                      <a:fillRect/>
                    </a:stretch>
                  </pic:blipFill>
                  <pic:spPr>
                    <a:xfrm>
                      <a:off x="0" y="0"/>
                      <a:ext cx="5692712" cy="2858519"/>
                    </a:xfrm>
                    <a:prstGeom prst="rect">
                      <a:avLst/>
                    </a:prstGeom>
                  </pic:spPr>
                </pic:pic>
              </a:graphicData>
            </a:graphic>
          </wp:inline>
        </w:drawing>
      </w:r>
    </w:p>
    <w:p w14:paraId="411D1590" w14:textId="77777777" w:rsidR="00C900B7" w:rsidRDefault="00C900B7" w:rsidP="00C900B7">
      <w:r>
        <w:t xml:space="preserve">Send the following </w:t>
      </w:r>
      <w:r>
        <w:rPr>
          <w:b/>
          <w:bCs/>
        </w:rPr>
        <w:t>request</w:t>
      </w:r>
      <w:r>
        <w:t xml:space="preserve"> to read the list of ads:</w:t>
      </w:r>
    </w:p>
    <w:p w14:paraId="13D1018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433F46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sortBy=_createdOn%20desc</w:t>
      </w:r>
    </w:p>
    <w:p w14:paraId="6832F564" w14:textId="402A75E7" w:rsidR="00C900B7" w:rsidRDefault="00C900B7" w:rsidP="00C900B7">
      <w:r>
        <w:t xml:space="preserve">Required </w:t>
      </w:r>
      <w:r>
        <w:rPr>
          <w:b/>
          <w:bCs/>
        </w:rPr>
        <w:t>headers</w:t>
      </w:r>
      <w:r>
        <w:t xml:space="preserve"> are described in the documentation. Keep in mind that the server and tests </w:t>
      </w:r>
      <w:r w:rsidR="00F313F8">
        <w:t>return</w:t>
      </w:r>
      <w:r>
        <w:t xml:space="preserve"> the </w:t>
      </w:r>
      <w:r w:rsidRPr="00332179">
        <w:rPr>
          <w:b/>
          <w:bCs/>
        </w:rPr>
        <w:t>salary</w:t>
      </w:r>
      <w:r>
        <w:t xml:space="preserve"> as a </w:t>
      </w:r>
      <w:r w:rsidRPr="00332179">
        <w:rPr>
          <w:b/>
          <w:bCs/>
        </w:rPr>
        <w:t>string</w:t>
      </w:r>
      <w:r>
        <w:t>. The service will return an array of offers.</w:t>
      </w:r>
    </w:p>
    <w:p w14:paraId="05FCFA76" w14:textId="77777777" w:rsidR="00C900B7" w:rsidRDefault="00C900B7" w:rsidP="00C900B7">
      <w:pPr>
        <w:pStyle w:val="Heading3"/>
        <w:rPr>
          <w:noProof/>
        </w:rPr>
      </w:pPr>
      <w:r>
        <w:rPr>
          <w:noProof/>
        </w:rPr>
        <w:t>Add</w:t>
      </w:r>
      <w:r>
        <w:t>ing New Offer</w:t>
      </w:r>
      <w:r>
        <w:rPr>
          <w:noProof/>
        </w:rPr>
        <w:t>(15 pts)</w:t>
      </w:r>
    </w:p>
    <w:p w14:paraId="55214161" w14:textId="77777777" w:rsidR="00C900B7" w:rsidRDefault="00C900B7" w:rsidP="00C900B7">
      <w:r>
        <w:t xml:space="preserve">The Create page is available to </w:t>
      </w:r>
      <w:r>
        <w:rPr>
          <w:b/>
          <w:bCs/>
        </w:rPr>
        <w:t>logged-in users</w:t>
      </w:r>
      <w:r>
        <w:t>. It contains a form for adding a new offer. Check if all the fields are filled before you send the request.</w:t>
      </w:r>
    </w:p>
    <w:p w14:paraId="77D60F23" w14:textId="77777777" w:rsidR="00C900B7" w:rsidRDefault="00C900B7" w:rsidP="00C900B7">
      <w:pPr>
        <w:jc w:val="center"/>
        <w:rPr>
          <w:noProof/>
        </w:rPr>
      </w:pPr>
      <w:r w:rsidRPr="00BD0FBC">
        <w:rPr>
          <w:noProof/>
          <w:lang w:val="bg-BG" w:eastAsia="bg-BG"/>
        </w:rPr>
        <w:lastRenderedPageBreak/>
        <w:drawing>
          <wp:inline distT="0" distB="0" distL="0" distR="0" wp14:anchorId="47713C60" wp14:editId="5E25FFA5">
            <wp:extent cx="5943600" cy="3018790"/>
            <wp:effectExtent l="0" t="0" r="0" b="0"/>
            <wp:docPr id="18" name="Картина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18790"/>
                    </a:xfrm>
                    <a:prstGeom prst="rect">
                      <a:avLst/>
                    </a:prstGeom>
                  </pic:spPr>
                </pic:pic>
              </a:graphicData>
            </a:graphic>
          </wp:inline>
        </w:drawing>
      </w:r>
    </w:p>
    <w:p w14:paraId="6A0F96F1" w14:textId="77777777" w:rsidR="00C900B7" w:rsidRDefault="00C900B7" w:rsidP="00C900B7">
      <w:r>
        <w:t xml:space="preserve">To create a offer, send the following </w:t>
      </w:r>
      <w:r>
        <w:rPr>
          <w:b/>
          <w:bCs/>
        </w:rPr>
        <w:t>request</w:t>
      </w:r>
      <w:r>
        <w:t>:</w:t>
      </w:r>
    </w:p>
    <w:p w14:paraId="731E84A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4D4B49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p>
    <w:p w14:paraId="1F21EE3D" w14:textId="77777777" w:rsidR="00C900B7" w:rsidRDefault="00C900B7" w:rsidP="00C900B7">
      <w:r>
        <w:t xml:space="preserve">Required </w:t>
      </w:r>
      <w:r>
        <w:rPr>
          <w:b/>
          <w:bCs/>
        </w:rPr>
        <w:t>headers</w:t>
      </w:r>
      <w:r>
        <w:t xml:space="preserve"> are described in the documentation. The service expects a body with the following shape:</w:t>
      </w:r>
    </w:p>
    <w:p w14:paraId="73BD4FBB"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0A8B444"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23186DF2"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7B3E9D3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2C21A7E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22327AC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59CA01A"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64B6B253"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4FE412C9" w14:textId="77777777" w:rsidR="00C900B7" w:rsidRDefault="00C900B7" w:rsidP="00C900B7">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7BB193CA" w14:textId="77777777" w:rsidR="00C900B7" w:rsidRDefault="00C900B7" w:rsidP="00C900B7">
      <w:pPr>
        <w:pStyle w:val="Heading3"/>
      </w:pPr>
      <w:r>
        <w:t>Offer Details (10 pts)</w:t>
      </w:r>
    </w:p>
    <w:p w14:paraId="667FA65D" w14:textId="1EB5E71D" w:rsidR="00C900B7" w:rsidRDefault="00C900B7" w:rsidP="00C900B7">
      <w:r>
        <w:t xml:space="preserve">All users should be able to </w:t>
      </w:r>
      <w:r>
        <w:rPr>
          <w:b/>
        </w:rPr>
        <w:t xml:space="preserve">view details </w:t>
      </w:r>
      <w:r>
        <w:rPr>
          <w:bCs/>
        </w:rPr>
        <w:t>about</w:t>
      </w:r>
      <w:r>
        <w:rPr>
          <w:b/>
        </w:rPr>
        <w:t xml:space="preserve"> </w:t>
      </w:r>
      <w:r>
        <w:t xml:space="preserve">offers. Clicking the </w:t>
      </w:r>
      <w:r>
        <w:rPr>
          <w:b/>
          <w:bCs/>
        </w:rPr>
        <w:t>Details</w:t>
      </w:r>
      <w:r>
        <w:t xml:space="preserve"> link </w:t>
      </w:r>
      <w:r w:rsidR="00F313F8">
        <w:t>on</w:t>
      </w:r>
      <w:r>
        <w:rPr>
          <w:bCs/>
        </w:rPr>
        <w:t xml:space="preserve"> </w:t>
      </w:r>
      <w:r w:rsidR="00F313F8">
        <w:rPr>
          <w:bCs/>
        </w:rPr>
        <w:t>an</w:t>
      </w:r>
      <w:r>
        <w:rPr>
          <w:bCs/>
        </w:rPr>
        <w:t xml:space="preserve"> </w:t>
      </w:r>
      <w:r>
        <w:rPr>
          <w:b/>
        </w:rPr>
        <w:t xml:space="preserve">offer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should be displayed, otherwise</w:t>
      </w:r>
      <w:r w:rsidR="00F313F8">
        <w:t>,</w:t>
      </w:r>
      <w:r>
        <w:t xml:space="preserve"> they should not be available. The view for the </w:t>
      </w:r>
      <w:r>
        <w:rPr>
          <w:b/>
          <w:bCs/>
        </w:rPr>
        <w:t>creators</w:t>
      </w:r>
      <w:r>
        <w:t xml:space="preserve"> should look like</w:t>
      </w:r>
      <w:r w:rsidR="00F313F8">
        <w:t xml:space="preserve"> this</w:t>
      </w:r>
      <w:r>
        <w:t>:</w:t>
      </w:r>
    </w:p>
    <w:p w14:paraId="4A1E32E6" w14:textId="77777777" w:rsidR="00C900B7" w:rsidRDefault="00C900B7" w:rsidP="00C900B7">
      <w:pPr>
        <w:jc w:val="center"/>
      </w:pPr>
      <w:r w:rsidRPr="008254DA">
        <w:rPr>
          <w:noProof/>
          <w:lang w:val="bg-BG" w:eastAsia="bg-BG"/>
        </w:rPr>
        <w:lastRenderedPageBreak/>
        <w:drawing>
          <wp:inline distT="0" distB="0" distL="0" distR="0" wp14:anchorId="72CD55CC" wp14:editId="4A6172C9">
            <wp:extent cx="5943600" cy="3018790"/>
            <wp:effectExtent l="0" t="0" r="0" b="0"/>
            <wp:docPr id="19" name="Картина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8790"/>
                    </a:xfrm>
                    <a:prstGeom prst="rect">
                      <a:avLst/>
                    </a:prstGeom>
                  </pic:spPr>
                </pic:pic>
              </a:graphicData>
            </a:graphic>
          </wp:inline>
        </w:drawing>
      </w:r>
    </w:p>
    <w:p w14:paraId="039377BA" w14:textId="77777777" w:rsidR="00C900B7" w:rsidRDefault="00C900B7" w:rsidP="00C900B7">
      <w:r>
        <w:t xml:space="preserve">The view for </w:t>
      </w:r>
      <w:r>
        <w:rPr>
          <w:b/>
          <w:bCs/>
        </w:rPr>
        <w:t>guests</w:t>
      </w:r>
      <w:r>
        <w:t xml:space="preserve"> should look like:</w:t>
      </w:r>
    </w:p>
    <w:p w14:paraId="4B64C9B3" w14:textId="77777777" w:rsidR="00C900B7" w:rsidRDefault="00C900B7" w:rsidP="00C900B7">
      <w:pPr>
        <w:jc w:val="center"/>
      </w:pPr>
      <w:r w:rsidRPr="008254DA">
        <w:rPr>
          <w:noProof/>
          <w:lang w:val="bg-BG" w:eastAsia="bg-BG"/>
        </w:rPr>
        <w:drawing>
          <wp:inline distT="0" distB="0" distL="0" distR="0" wp14:anchorId="177D76A4" wp14:editId="433D4174">
            <wp:extent cx="5943600" cy="3018155"/>
            <wp:effectExtent l="0" t="0" r="0" b="0"/>
            <wp:docPr id="30" name="Картина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18155"/>
                    </a:xfrm>
                    <a:prstGeom prst="rect">
                      <a:avLst/>
                    </a:prstGeom>
                  </pic:spPr>
                </pic:pic>
              </a:graphicData>
            </a:graphic>
          </wp:inline>
        </w:drawing>
      </w:r>
    </w:p>
    <w:p w14:paraId="749ABB87" w14:textId="77777777" w:rsidR="00C900B7" w:rsidRDefault="00C900B7" w:rsidP="00C900B7">
      <w:r>
        <w:t xml:space="preserve">Send the following </w:t>
      </w:r>
      <w:r>
        <w:rPr>
          <w:b/>
          <w:bCs/>
        </w:rPr>
        <w:t>request</w:t>
      </w:r>
      <w:r>
        <w:t xml:space="preserve"> to read a single offer:</w:t>
      </w:r>
    </w:p>
    <w:p w14:paraId="6F1932A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34B87626"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data/offers/</w:t>
      </w:r>
      <w:r>
        <w:rPr>
          <w:i/>
          <w:iCs/>
        </w:rPr>
        <w:t>:id</w:t>
      </w:r>
    </w:p>
    <w:p w14:paraId="23996F0A" w14:textId="77777777" w:rsidR="00C900B7" w:rsidRDefault="00C900B7" w:rsidP="00C900B7">
      <w:r>
        <w:t xml:space="preserve">Where </w:t>
      </w:r>
      <w:r>
        <w:rPr>
          <w:b/>
          <w:bCs/>
          <w:i/>
          <w:iCs/>
        </w:rPr>
        <w:t>:id</w:t>
      </w:r>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045A74D" w14:textId="77777777" w:rsidR="00C900B7" w:rsidRDefault="00C900B7" w:rsidP="00C900B7">
      <w:pPr>
        <w:pStyle w:val="Heading3"/>
        <w:rPr>
          <w:noProof/>
        </w:rPr>
      </w:pPr>
      <w:r>
        <w:rPr>
          <w:noProof/>
        </w:rPr>
        <w:t>Edit Offer Screen (15 pts)</w:t>
      </w:r>
    </w:p>
    <w:p w14:paraId="1B30188E" w14:textId="77777777" w:rsidR="00C900B7" w:rsidRDefault="00C900B7" w:rsidP="00C900B7">
      <w:r>
        <w:t xml:space="preserve">The Edit page is available to logged-in users and it allows authors to </w:t>
      </w:r>
      <w:r>
        <w:rPr>
          <w:b/>
        </w:rPr>
        <w:t xml:space="preserve">edit </w:t>
      </w:r>
      <w:r>
        <w:t xml:space="preserve">their </w:t>
      </w:r>
      <w:r>
        <w:rPr>
          <w:b/>
        </w:rPr>
        <w:t>own</w:t>
      </w:r>
      <w:r>
        <w:t xml:space="preserve"> offer. Clicking the </w:t>
      </w:r>
      <w:r>
        <w:rPr>
          <w:b/>
          <w:bCs/>
        </w:rPr>
        <w:t>Edit</w:t>
      </w:r>
      <w:r>
        <w:t xml:space="preserve"> link of a particular offer on the </w:t>
      </w:r>
      <w:r>
        <w:rPr>
          <w:b/>
          <w:bCs/>
        </w:rPr>
        <w:t>Details</w:t>
      </w:r>
      <w:r>
        <w:t xml:space="preserve"> page should display the </w:t>
      </w:r>
      <w:r>
        <w:rPr>
          <w:b/>
          <w:bCs/>
        </w:rPr>
        <w:t>Edit</w:t>
      </w:r>
      <w:r>
        <w:t xml:space="preserve"> page, with all fields filled with the data for the offer. It contains a form with input fields for all relevant properties. Check if all the fields are filled before you send the request. </w:t>
      </w:r>
    </w:p>
    <w:p w14:paraId="1F2AC26D" w14:textId="77777777" w:rsidR="00C900B7" w:rsidRDefault="00C900B7" w:rsidP="00C900B7">
      <w:pPr>
        <w:jc w:val="center"/>
        <w:rPr>
          <w:noProof/>
        </w:rPr>
      </w:pPr>
      <w:r w:rsidRPr="008254DA">
        <w:rPr>
          <w:noProof/>
          <w:lang w:val="bg-BG" w:eastAsia="bg-BG"/>
        </w:rPr>
        <w:lastRenderedPageBreak/>
        <w:drawing>
          <wp:inline distT="0" distB="0" distL="0" distR="0" wp14:anchorId="2004CABF" wp14:editId="72E2BF6D">
            <wp:extent cx="5943600" cy="3012440"/>
            <wp:effectExtent l="0" t="0" r="0" b="0"/>
            <wp:docPr id="31" name="Картина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2440"/>
                    </a:xfrm>
                    <a:prstGeom prst="rect">
                      <a:avLst/>
                    </a:prstGeom>
                  </pic:spPr>
                </pic:pic>
              </a:graphicData>
            </a:graphic>
          </wp:inline>
        </w:drawing>
      </w:r>
      <w:r>
        <w:rPr>
          <w:noProof/>
          <w:lang w:val="bg-BG" w:eastAsia="bg-BG"/>
        </w:rPr>
        <w:t xml:space="preserve"> </w:t>
      </w:r>
    </w:p>
    <w:p w14:paraId="467183F9" w14:textId="77777777" w:rsidR="00C900B7" w:rsidRDefault="00C900B7" w:rsidP="00C900B7">
      <w:r>
        <w:t xml:space="preserve">To edit a offer, send the following </w:t>
      </w:r>
      <w:r>
        <w:rPr>
          <w:b/>
          <w:bCs/>
        </w:rPr>
        <w:t>request</w:t>
      </w:r>
      <w:r>
        <w:t>:</w:t>
      </w:r>
    </w:p>
    <w:p w14:paraId="0BE0C0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3747B"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79086567" w14:textId="77777777" w:rsidR="00C900B7" w:rsidRPr="00FC0311" w:rsidRDefault="00C900B7" w:rsidP="00C900B7">
      <w:pPr>
        <w:rPr>
          <w:sz w:val="20"/>
          <w:szCs w:val="20"/>
        </w:rPr>
      </w:pPr>
      <w:r w:rsidRPr="00FC0311">
        <w:rPr>
          <w:sz w:val="20"/>
          <w:szCs w:val="20"/>
        </w:rPr>
        <w:t xml:space="preserve">Where </w:t>
      </w:r>
      <w:r w:rsidRPr="00FC0311">
        <w:rPr>
          <w:b/>
          <w:bCs/>
          <w:i/>
          <w:iCs/>
          <w:sz w:val="20"/>
          <w:szCs w:val="20"/>
        </w:rPr>
        <w:t>:id</w:t>
      </w:r>
      <w:r w:rsidRPr="00FC0311">
        <w:rPr>
          <w:sz w:val="20"/>
          <w:szCs w:val="20"/>
        </w:rPr>
        <w:t xml:space="preserve"> is the </w:t>
      </w:r>
      <w:r w:rsidRPr="00FC0311">
        <w:rPr>
          <w:b/>
          <w:bCs/>
          <w:sz w:val="20"/>
          <w:szCs w:val="20"/>
        </w:rPr>
        <w:t>id</w:t>
      </w:r>
      <w:r w:rsidRPr="00FC0311">
        <w:rPr>
          <w:sz w:val="20"/>
          <w:szCs w:val="20"/>
        </w:rPr>
        <w:t xml:space="preserve"> of the desired card.</w:t>
      </w:r>
    </w:p>
    <w:p w14:paraId="52270EA3" w14:textId="77777777" w:rsidR="00C900B7" w:rsidRPr="00FC0311" w:rsidRDefault="00C900B7" w:rsidP="00C900B7">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3F69648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4326D3"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title,</w:t>
      </w:r>
    </w:p>
    <w:p w14:paraId="30354FEF"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0848512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category,</w:t>
      </w:r>
      <w:r w:rsidRPr="00432164">
        <w:t xml:space="preserve"> </w:t>
      </w:r>
    </w:p>
    <w:p w14:paraId="595E0A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description</w:t>
      </w:r>
      <w:r>
        <w:t>,</w:t>
      </w:r>
      <w:r w:rsidRPr="00432164">
        <w:t xml:space="preserve"> </w:t>
      </w:r>
    </w:p>
    <w:p w14:paraId="07B3859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w:t>
      </w:r>
      <w:r w:rsidRPr="00432164">
        <w:t>requirements</w:t>
      </w:r>
      <w:r>
        <w:t xml:space="preserve">, </w:t>
      </w:r>
    </w:p>
    <w:p w14:paraId="0D198E1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salary</w:t>
      </w:r>
    </w:p>
    <w:p w14:paraId="286BADDE" w14:textId="77777777" w:rsidR="00C900B7" w:rsidRPr="00432164"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45F9DE03" w14:textId="77777777" w:rsidR="00C900B7" w:rsidRDefault="00C900B7" w:rsidP="00C900B7">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offer.</w:t>
      </w:r>
    </w:p>
    <w:p w14:paraId="1DC6F40E" w14:textId="77777777" w:rsidR="00C900B7" w:rsidRDefault="00C900B7" w:rsidP="00C900B7">
      <w:pPr>
        <w:pStyle w:val="Heading3"/>
        <w:rPr>
          <w:noProof/>
        </w:rPr>
      </w:pPr>
      <w:r>
        <w:t>Delete</w:t>
      </w:r>
      <w:r>
        <w:rPr>
          <w:noProof/>
        </w:rPr>
        <w:t xml:space="preserve"> Offer (10 pts)</w:t>
      </w:r>
    </w:p>
    <w:p w14:paraId="748D8431" w14:textId="77777777" w:rsidR="00C900B7" w:rsidRDefault="00C900B7" w:rsidP="00C900B7">
      <w:r>
        <w:t xml:space="preserve">The delete action is available to </w:t>
      </w:r>
      <w:r>
        <w:rPr>
          <w:b/>
        </w:rPr>
        <w:t>logged-in users</w:t>
      </w:r>
      <w:r>
        <w:t xml:space="preserve">, for offers they have created. When the author clicks on the Delete action on any of their offer, </w:t>
      </w:r>
      <w:r w:rsidRPr="004F242C">
        <w:rPr>
          <w:b/>
          <w:bCs/>
        </w:rPr>
        <w:t>a confirmation dialog should be displayed</w:t>
      </w:r>
      <w:r>
        <w:t xml:space="preserve">, and upon confirming this dialog, the offer should be </w:t>
      </w:r>
      <w:r>
        <w:rPr>
          <w:b/>
        </w:rPr>
        <w:t>deleted</w:t>
      </w:r>
      <w:r>
        <w:t xml:space="preserve"> from the system.</w:t>
      </w:r>
    </w:p>
    <w:p w14:paraId="74153419" w14:textId="77777777" w:rsidR="00C900B7" w:rsidRDefault="00C900B7" w:rsidP="00C900B7">
      <w:r>
        <w:t xml:space="preserve">To delete an offer, send the following </w:t>
      </w:r>
      <w:r>
        <w:rPr>
          <w:b/>
          <w:bCs/>
        </w:rPr>
        <w:t>request</w:t>
      </w:r>
      <w:r>
        <w:t>:</w:t>
      </w:r>
    </w:p>
    <w:p w14:paraId="6C7C9D4A"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03AB039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offers/</w:t>
      </w:r>
      <w:r>
        <w:rPr>
          <w:i/>
          <w:iCs/>
        </w:rPr>
        <w:t>:id</w:t>
      </w:r>
    </w:p>
    <w:p w14:paraId="52B66EE2" w14:textId="77777777" w:rsidR="00C900B7" w:rsidRDefault="00C900B7" w:rsidP="00C900B7">
      <w:r>
        <w:t xml:space="preserve">Where </w:t>
      </w:r>
      <w:r>
        <w:rPr>
          <w:b/>
          <w:bCs/>
          <w:i/>
          <w:iCs/>
        </w:rPr>
        <w:t>:id</w:t>
      </w:r>
      <w:r>
        <w:t xml:space="preserve"> is the </w:t>
      </w:r>
      <w:r>
        <w:rPr>
          <w:b/>
          <w:bCs/>
        </w:rPr>
        <w:t>id</w:t>
      </w:r>
      <w:r>
        <w:t xml:space="preserve"> of the desired offer.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3BC8AD91" w14:textId="77777777" w:rsidR="00C900B7" w:rsidRDefault="00C900B7" w:rsidP="00C900B7">
      <w:pPr>
        <w:pStyle w:val="Heading3"/>
        <w:rPr>
          <w:noProof/>
        </w:rPr>
      </w:pPr>
      <w:r>
        <w:rPr>
          <w:noProof/>
        </w:rPr>
        <w:lastRenderedPageBreak/>
        <w:t>BONUS: Apply on an offer (15 Pts)</w:t>
      </w:r>
    </w:p>
    <w:p w14:paraId="1CB768DF" w14:textId="77777777" w:rsidR="00C900B7" w:rsidRDefault="00C900B7" w:rsidP="00C900B7">
      <w:r>
        <w:t xml:space="preserve">Every logged-in user should be able to </w:t>
      </w:r>
      <w:r>
        <w:rPr>
          <w:b/>
        </w:rPr>
        <w:t>apply to other offers</w:t>
      </w:r>
      <w:r>
        <w:t xml:space="preserve">, but </w:t>
      </w:r>
      <w:r>
        <w:rPr>
          <w:b/>
        </w:rPr>
        <w:t>not his own</w:t>
      </w:r>
      <w:r>
        <w:t xml:space="preserve">. By clicking on the </w:t>
      </w:r>
      <w:r>
        <w:rPr>
          <w:rFonts w:ascii="Consolas" w:hAnsi="Consolas"/>
          <w:b/>
        </w:rPr>
        <w:t>[Apply]</w:t>
      </w:r>
      <w:r>
        <w:t xml:space="preserve"> button, </w:t>
      </w:r>
      <w:r>
        <w:rPr>
          <w:b/>
        </w:rPr>
        <w:t>the counter of each offer increases by 1</w:t>
      </w:r>
      <w:r>
        <w:t>.</w:t>
      </w:r>
    </w:p>
    <w:p w14:paraId="433EFAA5" w14:textId="436FF5D0" w:rsidR="00C900B7" w:rsidRDefault="00C900B7" w:rsidP="00C900B7">
      <w:r>
        <w:t xml:space="preserve">The view when the user did not press </w:t>
      </w:r>
      <w:r>
        <w:rPr>
          <w:rFonts w:ascii="Consolas" w:hAnsi="Consolas"/>
          <w:b/>
        </w:rPr>
        <w:t>[Apply]</w:t>
      </w:r>
      <w:r>
        <w:t xml:space="preserve"> button should look like</w:t>
      </w:r>
      <w:r w:rsidR="00F313F8">
        <w:t xml:space="preserve"> this</w:t>
      </w:r>
      <w:r>
        <w:t>:</w:t>
      </w:r>
    </w:p>
    <w:p w14:paraId="6222584B" w14:textId="77777777" w:rsidR="00C900B7" w:rsidRDefault="00C900B7" w:rsidP="00C900B7">
      <w:r w:rsidRPr="008254DA">
        <w:rPr>
          <w:noProof/>
          <w:lang w:val="bg-BG" w:eastAsia="bg-BG"/>
        </w:rPr>
        <w:drawing>
          <wp:inline distT="0" distB="0" distL="0" distR="0" wp14:anchorId="7FD6A1B8" wp14:editId="68070A0D">
            <wp:extent cx="5943600" cy="3041015"/>
            <wp:effectExtent l="0" t="0" r="0" b="6985"/>
            <wp:docPr id="32"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41015"/>
                    </a:xfrm>
                    <a:prstGeom prst="rect">
                      <a:avLst/>
                    </a:prstGeom>
                  </pic:spPr>
                </pic:pic>
              </a:graphicData>
            </a:graphic>
          </wp:inline>
        </w:drawing>
      </w:r>
      <w:r>
        <w:t xml:space="preserve">When the user </w:t>
      </w:r>
      <w:r>
        <w:rPr>
          <w:b/>
        </w:rPr>
        <w:t xml:space="preserve">Applied </w:t>
      </w:r>
      <w:r w:rsidRPr="007559BB">
        <w:rPr>
          <w:bCs/>
        </w:rPr>
        <w:t>for</w:t>
      </w:r>
      <w:r>
        <w:t xml:space="preserve"> the offer the </w:t>
      </w:r>
      <w:r>
        <w:rPr>
          <w:rFonts w:ascii="Consolas" w:hAnsi="Consolas"/>
          <w:b/>
        </w:rPr>
        <w:t>[Apply]</w:t>
      </w:r>
      <w:r>
        <w:t xml:space="preserve"> button should not be available</w:t>
      </w:r>
      <w:r>
        <w:rPr>
          <w:lang w:val="bg-BG"/>
        </w:rPr>
        <w:t xml:space="preserve"> </w:t>
      </w:r>
      <w:r>
        <w:t>and the counter should be increased by 1.</w:t>
      </w:r>
    </w:p>
    <w:p w14:paraId="5AA2129B" w14:textId="77777777" w:rsidR="00C900B7" w:rsidRDefault="00C900B7" w:rsidP="00C900B7">
      <w:r w:rsidRPr="008254DA">
        <w:rPr>
          <w:noProof/>
          <w:lang w:val="bg-BG" w:eastAsia="bg-BG"/>
        </w:rPr>
        <w:drawing>
          <wp:inline distT="0" distB="0" distL="0" distR="0" wp14:anchorId="71197873" wp14:editId="792ECAE9">
            <wp:extent cx="5943600" cy="3020060"/>
            <wp:effectExtent l="0" t="0" r="0" b="8890"/>
            <wp:docPr id="33" name="Картина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20060"/>
                    </a:xfrm>
                    <a:prstGeom prst="rect">
                      <a:avLst/>
                    </a:prstGeom>
                  </pic:spPr>
                </pic:pic>
              </a:graphicData>
            </a:graphic>
          </wp:inline>
        </w:drawing>
      </w:r>
    </w:p>
    <w:p w14:paraId="16B0AA97" w14:textId="393601D5" w:rsidR="00C900B7" w:rsidRDefault="00C900B7" w:rsidP="00C900B7">
      <w:r>
        <w:rPr>
          <w:b/>
          <w:bCs/>
        </w:rPr>
        <w:t>Creator</w:t>
      </w:r>
      <w:r>
        <w:t xml:space="preserve"> should not be able to see the </w:t>
      </w:r>
      <w:r>
        <w:rPr>
          <w:rFonts w:ascii="Consolas" w:hAnsi="Consolas"/>
          <w:b/>
        </w:rPr>
        <w:t>[Apply]</w:t>
      </w:r>
      <w:r>
        <w:t xml:space="preserve"> button. The view should look like</w:t>
      </w:r>
      <w:r w:rsidR="00F313F8">
        <w:t xml:space="preserve"> this</w:t>
      </w:r>
      <w:r>
        <w:t>:</w:t>
      </w:r>
    </w:p>
    <w:p w14:paraId="128D1403" w14:textId="77777777" w:rsidR="00C900B7" w:rsidRDefault="00C900B7" w:rsidP="00C900B7">
      <w:r w:rsidRPr="008254DA">
        <w:rPr>
          <w:noProof/>
          <w:lang w:val="bg-BG" w:eastAsia="bg-BG"/>
        </w:rPr>
        <w:lastRenderedPageBreak/>
        <w:drawing>
          <wp:inline distT="0" distB="0" distL="0" distR="0" wp14:anchorId="132B45A8" wp14:editId="7E1BFEFE">
            <wp:extent cx="5943600" cy="3037840"/>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7840"/>
                    </a:xfrm>
                    <a:prstGeom prst="rect">
                      <a:avLst/>
                    </a:prstGeom>
                  </pic:spPr>
                </pic:pic>
              </a:graphicData>
            </a:graphic>
          </wp:inline>
        </w:drawing>
      </w:r>
    </w:p>
    <w:p w14:paraId="4945708F" w14:textId="67F116FA" w:rsidR="00C900B7" w:rsidRDefault="00C900B7" w:rsidP="00C900B7">
      <w:r>
        <w:rPr>
          <w:b/>
          <w:bCs/>
        </w:rPr>
        <w:t>Guest</w:t>
      </w:r>
      <w:r>
        <w:t xml:space="preserve"> should not be able to see the </w:t>
      </w:r>
      <w:r>
        <w:rPr>
          <w:rFonts w:ascii="Consolas" w:hAnsi="Consolas"/>
          <w:b/>
        </w:rPr>
        <w:t>[Apply]</w:t>
      </w:r>
      <w:r>
        <w:t xml:space="preserve"> button. The view for </w:t>
      </w:r>
      <w:r>
        <w:rPr>
          <w:b/>
          <w:bCs/>
        </w:rPr>
        <w:t>guests</w:t>
      </w:r>
      <w:r>
        <w:t xml:space="preserve"> should look like</w:t>
      </w:r>
      <w:r w:rsidR="00F313F8">
        <w:t xml:space="preserve"> this</w:t>
      </w:r>
      <w:r>
        <w:t>:</w:t>
      </w:r>
    </w:p>
    <w:p w14:paraId="07FC0401" w14:textId="77777777" w:rsidR="00C900B7" w:rsidRDefault="00C900B7" w:rsidP="00C900B7">
      <w:r w:rsidRPr="008254DA">
        <w:rPr>
          <w:noProof/>
          <w:lang w:val="bg-BG" w:eastAsia="bg-BG"/>
        </w:rPr>
        <w:drawing>
          <wp:inline distT="0" distB="0" distL="0" distR="0" wp14:anchorId="1312429F" wp14:editId="3E929A6A">
            <wp:extent cx="5943600" cy="301561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15615"/>
                    </a:xfrm>
                    <a:prstGeom prst="rect">
                      <a:avLst/>
                    </a:prstGeom>
                  </pic:spPr>
                </pic:pic>
              </a:graphicData>
            </a:graphic>
          </wp:inline>
        </w:drawing>
      </w:r>
    </w:p>
    <w:p w14:paraId="6A325CF9" w14:textId="77777777" w:rsidR="00C900B7" w:rsidRDefault="00C900B7" w:rsidP="00C900B7">
      <w:pPr>
        <w:rPr>
          <w:b/>
          <w:bCs/>
        </w:rPr>
      </w:pPr>
      <w:r>
        <w:t xml:space="preserve">Send the following </w:t>
      </w:r>
      <w:r>
        <w:rPr>
          <w:b/>
          <w:bCs/>
        </w:rPr>
        <w:t>request to add an application:</w:t>
      </w:r>
    </w:p>
    <w:p w14:paraId="2925A8A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24C3F39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applications</w:t>
      </w:r>
    </w:p>
    <w:p w14:paraId="0C6501C3" w14:textId="77777777" w:rsidR="00C900B7" w:rsidRDefault="00C900B7" w:rsidP="00C900B7">
      <w:pPr>
        <w:spacing w:after="0"/>
      </w:pPr>
      <w:r>
        <w:t xml:space="preserve">The service expects a </w:t>
      </w:r>
      <w:r>
        <w:rPr>
          <w:b/>
          <w:bCs/>
        </w:rPr>
        <w:t>body</w:t>
      </w:r>
      <w:r>
        <w:t xml:space="preserve"> with the following shape:</w:t>
      </w:r>
    </w:p>
    <w:p w14:paraId="1A014CC4" w14:textId="77777777" w:rsidR="00C900B7" w:rsidRDefault="00C900B7" w:rsidP="00C900B7">
      <w:pPr>
        <w:rPr>
          <w:sz w:val="2"/>
        </w:rPr>
      </w:pPr>
    </w:p>
    <w:p w14:paraId="3EEAB426"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4D0DF171"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 xml:space="preserve">  offerId</w:t>
      </w:r>
    </w:p>
    <w:p w14:paraId="2AF45B8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120"/>
      </w:pPr>
      <w:r>
        <w:t>}</w:t>
      </w:r>
    </w:p>
    <w:p w14:paraId="7B6773CC" w14:textId="77777777" w:rsidR="00C900B7" w:rsidRDefault="00C900B7" w:rsidP="00C900B7">
      <w:r>
        <w:t xml:space="preserve">Required </w:t>
      </w:r>
      <w:r>
        <w:rPr>
          <w:b/>
          <w:bCs/>
        </w:rPr>
        <w:t>headers</w:t>
      </w:r>
      <w:r>
        <w:t xml:space="preserve"> are described in the documentation. The service will return the newly created record.</w:t>
      </w:r>
    </w:p>
    <w:p w14:paraId="4AD256B0" w14:textId="77777777" w:rsidR="00C900B7" w:rsidRDefault="00C900B7" w:rsidP="00C900B7">
      <w:r>
        <w:t xml:space="preserve">Send the following </w:t>
      </w:r>
      <w:r>
        <w:rPr>
          <w:b/>
          <w:bCs/>
        </w:rPr>
        <w:t>request to get total applications count for a offers</w:t>
      </w:r>
      <w:r>
        <w:t>:</w:t>
      </w:r>
    </w:p>
    <w:p w14:paraId="0254884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FFC428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lastRenderedPageBreak/>
        <w:t>URL: /</w:t>
      </w:r>
      <w:r>
        <w:rPr>
          <w:b w:val="0"/>
          <w:bCs/>
        </w:rPr>
        <w:t>data/applications?where=offerId%3D%22</w:t>
      </w:r>
      <w:r>
        <w:t>{offerId}</w:t>
      </w:r>
      <w:r>
        <w:rPr>
          <w:b w:val="0"/>
          <w:bCs/>
        </w:rPr>
        <w:t>%22&amp;distinct=_ownerId&amp;count</w:t>
      </w:r>
    </w:p>
    <w:p w14:paraId="0B908312" w14:textId="7AF1B73D" w:rsidR="00C900B7" w:rsidRDefault="00C900B7" w:rsidP="00C900B7">
      <w:r>
        <w:t xml:space="preserve">Where </w:t>
      </w:r>
      <w:r>
        <w:rPr>
          <w:rFonts w:ascii="Consolas" w:hAnsi="Consolas"/>
          <w:b/>
          <w:bCs/>
          <w:i/>
          <w:iCs/>
        </w:rPr>
        <w:t>{offerId}</w:t>
      </w:r>
      <w:r>
        <w:t xml:space="preserve"> is the </w:t>
      </w:r>
      <w:r>
        <w:rPr>
          <w:b/>
          <w:bCs/>
        </w:rPr>
        <w:t>id</w:t>
      </w:r>
      <w:r>
        <w:t xml:space="preserve"> of the desired offer.</w:t>
      </w:r>
      <w:r>
        <w:rPr>
          <w:lang w:val="bg-BG"/>
        </w:rPr>
        <w:t xml:space="preserve"> </w:t>
      </w:r>
      <w:r>
        <w:t xml:space="preserve">Required </w:t>
      </w:r>
      <w:r>
        <w:rPr>
          <w:b/>
          <w:bCs/>
        </w:rPr>
        <w:t>headers</w:t>
      </w:r>
      <w:r>
        <w:t xml:space="preserve"> are described in the documentation. The service will return the </w:t>
      </w:r>
      <w:r>
        <w:rPr>
          <w:b/>
          <w:bCs/>
        </w:rPr>
        <w:t xml:space="preserve">total </w:t>
      </w:r>
      <w:r w:rsidR="00F313F8">
        <w:rPr>
          <w:b/>
          <w:bCs/>
        </w:rPr>
        <w:t>application</w:t>
      </w:r>
      <w:r>
        <w:t xml:space="preserve"> count.</w:t>
      </w:r>
    </w:p>
    <w:p w14:paraId="42010E19" w14:textId="41B79538" w:rsidR="00C900B7" w:rsidRDefault="00C900B7" w:rsidP="00C900B7">
      <w:pPr>
        <w:rPr>
          <w:b/>
          <w:bCs/>
        </w:rPr>
      </w:pPr>
      <w:r>
        <w:t xml:space="preserve">Send the following </w:t>
      </w:r>
      <w:r>
        <w:rPr>
          <w:b/>
          <w:bCs/>
        </w:rPr>
        <w:t xml:space="preserve">request to get </w:t>
      </w:r>
      <w:r>
        <w:rPr>
          <w:rStyle w:val="normaltextrun"/>
          <w:rFonts w:ascii="Calibri" w:hAnsi="Calibri" w:cs="Calibri"/>
          <w:bCs/>
          <w:color w:val="000000"/>
          <w:shd w:val="clear" w:color="auto" w:fill="FFFFFF"/>
        </w:rPr>
        <w:t xml:space="preserve">the number of applications for an offer for </w:t>
      </w:r>
      <w:r w:rsidR="00F313F8">
        <w:rPr>
          <w:rStyle w:val="normaltextrun"/>
          <w:rFonts w:ascii="Calibri" w:hAnsi="Calibri" w:cs="Calibri"/>
          <w:bCs/>
          <w:color w:val="000000"/>
          <w:shd w:val="clear" w:color="auto" w:fill="FFFFFF"/>
        </w:rPr>
        <w:t xml:space="preserve">a </w:t>
      </w:r>
      <w:r>
        <w:rPr>
          <w:rStyle w:val="normaltextrun"/>
          <w:rFonts w:ascii="Calibri" w:hAnsi="Calibri" w:cs="Calibri"/>
          <w:bCs/>
          <w:color w:val="000000"/>
          <w:shd w:val="clear" w:color="auto" w:fill="FFFFFF"/>
        </w:rPr>
        <w:t>specific user</w:t>
      </w:r>
      <w:r>
        <w:t>:</w:t>
      </w:r>
    </w:p>
    <w:p w14:paraId="3D86B6A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74197815"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240"/>
        <w:rPr>
          <w:b w:val="0"/>
          <w:bCs/>
        </w:rPr>
      </w:pPr>
      <w:r>
        <w:t>URL:</w:t>
      </w:r>
      <w:r>
        <w:rPr>
          <w:b w:val="0"/>
          <w:bCs/>
        </w:rPr>
        <w:t>/data/applications?where=offerId%3D%22</w:t>
      </w:r>
      <w:r>
        <w:t>{offerId}</w:t>
      </w:r>
      <w:r>
        <w:rPr>
          <w:b w:val="0"/>
          <w:bCs/>
        </w:rPr>
        <w:t>%22%20and%20_ownerId%3D%22</w:t>
      </w:r>
      <w:r>
        <w:t>{userId}</w:t>
      </w:r>
      <w:r>
        <w:rPr>
          <w:b w:val="0"/>
          <w:bCs/>
        </w:rPr>
        <w:t>%22&amp;count</w:t>
      </w:r>
    </w:p>
    <w:p w14:paraId="1020BAEA" w14:textId="63A91C53" w:rsidR="00C900B7" w:rsidRDefault="00C900B7" w:rsidP="00C900B7">
      <w:r>
        <w:t xml:space="preserve">Where </w:t>
      </w:r>
      <w:r>
        <w:rPr>
          <w:rFonts w:ascii="Consolas" w:hAnsi="Consolas"/>
          <w:b/>
          <w:bCs/>
          <w:i/>
          <w:iCs/>
        </w:rPr>
        <w:t>{offerId}</w:t>
      </w:r>
      <w:r>
        <w:t xml:space="preserve"> is the </w:t>
      </w:r>
      <w:r>
        <w:rPr>
          <w:b/>
          <w:bCs/>
        </w:rPr>
        <w:t>id</w:t>
      </w:r>
      <w:r>
        <w:t xml:space="preserve"> of the desired offer and </w:t>
      </w:r>
      <w:r>
        <w:rPr>
          <w:rFonts w:ascii="Consolas" w:hAnsi="Consolas"/>
          <w:b/>
          <w:bCs/>
          <w:i/>
          <w:iCs/>
        </w:rPr>
        <w:t>{userId}</w:t>
      </w:r>
      <w:r>
        <w:t xml:space="preserve"> is the </w:t>
      </w:r>
      <w:r>
        <w:rPr>
          <w:b/>
          <w:bCs/>
        </w:rPr>
        <w:t>id</w:t>
      </w:r>
      <w:r>
        <w:t xml:space="preserve"> of the currently logged-in user.</w:t>
      </w:r>
      <w:r>
        <w:br/>
        <w:t xml:space="preserve">Required </w:t>
      </w:r>
      <w:r>
        <w:rPr>
          <w:b/>
          <w:bCs/>
        </w:rPr>
        <w:t>headers</w:t>
      </w:r>
      <w:r>
        <w:t xml:space="preserve"> are described in the documentation. The service will return </w:t>
      </w:r>
      <w:r>
        <w:rPr>
          <w:bCs/>
        </w:rPr>
        <w:t xml:space="preserve">either </w:t>
      </w:r>
      <w:r>
        <w:rPr>
          <w:b/>
        </w:rPr>
        <w:t xml:space="preserve">0 </w:t>
      </w:r>
      <w:r>
        <w:rPr>
          <w:bCs/>
        </w:rPr>
        <w:t xml:space="preserve">or </w:t>
      </w:r>
      <w:r>
        <w:rPr>
          <w:b/>
        </w:rPr>
        <w:t>1</w:t>
      </w:r>
      <w:r>
        <w:rPr>
          <w:bCs/>
        </w:rPr>
        <w:t>.</w:t>
      </w:r>
      <w:r>
        <w:rPr>
          <w:bCs/>
          <w:lang w:val="bg-BG"/>
        </w:rPr>
        <w:t xml:space="preserve"> </w:t>
      </w:r>
      <w:r w:rsidR="00F313F8">
        <w:t>Depending</w:t>
      </w:r>
      <w:r>
        <w:t xml:space="preserve"> on that result the </w:t>
      </w:r>
      <w:r>
        <w:rPr>
          <w:rFonts w:ascii="Consolas" w:hAnsi="Consolas"/>
          <w:b/>
        </w:rPr>
        <w:t>[Apply]</w:t>
      </w:r>
      <w:r>
        <w:t xml:space="preserve"> button should be displayed or not. </w:t>
      </w:r>
    </w:p>
    <w:p w14:paraId="52AF4B18" w14:textId="77777777" w:rsidR="00C900B7" w:rsidRDefault="00C900B7" w:rsidP="00C900B7">
      <w:pPr>
        <w:pStyle w:val="Heading2"/>
        <w:numPr>
          <w:ilvl w:val="0"/>
          <w:numId w:val="25"/>
        </w:numPr>
        <w:tabs>
          <w:tab w:val="left" w:pos="720"/>
        </w:tabs>
        <w:spacing w:before="200" w:after="40" w:line="259" w:lineRule="auto"/>
        <w:rPr>
          <w:noProof/>
        </w:rPr>
      </w:pPr>
      <w:r>
        <w:rPr>
          <w:noProof/>
        </w:rPr>
        <w:t>Subtmitting Your Solution</w:t>
      </w:r>
    </w:p>
    <w:p w14:paraId="29E0B861" w14:textId="77777777" w:rsidR="00C900B7" w:rsidRDefault="00C900B7" w:rsidP="00C900B7">
      <w:r>
        <w:t xml:space="preserve">Place in a </w:t>
      </w:r>
      <w:r>
        <w:rPr>
          <w:b/>
        </w:rPr>
        <w:t>ZIP</w:t>
      </w:r>
      <w:r>
        <w:t xml:space="preserve"> file your project folder. Exclude the </w:t>
      </w:r>
      <w:r>
        <w:rPr>
          <w:rStyle w:val="CodeChar"/>
        </w:rPr>
        <w:t>node_modules</w:t>
      </w:r>
      <w:r>
        <w:t xml:space="preserve"> folder. Upload the archive to Judge.</w:t>
      </w:r>
    </w:p>
    <w:p w14:paraId="2D0E20DB" w14:textId="77777777" w:rsidR="00C900B7" w:rsidRDefault="00C900B7" w:rsidP="00C900B7">
      <w:r w:rsidRPr="003C3E83">
        <w:rPr>
          <w:noProof/>
          <w:lang w:val="bg-BG" w:eastAsia="bg-BG"/>
        </w:rPr>
        <w:drawing>
          <wp:inline distT="0" distB="0" distL="0" distR="0" wp14:anchorId="193AA762" wp14:editId="7A340A07">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120F2D34" w14:textId="77777777" w:rsidR="00C900B7" w:rsidRDefault="00C900B7" w:rsidP="00C900B7">
      <w:pPr>
        <w:rPr>
          <w:noProof/>
          <w:lang w:val="bg-BG" w:eastAsia="bg-BG"/>
        </w:rPr>
      </w:pPr>
      <w:r w:rsidRPr="003C3E83">
        <w:rPr>
          <w:noProof/>
          <w:lang w:val="bg-BG" w:eastAsia="bg-BG"/>
        </w:rPr>
        <w:lastRenderedPageBreak/>
        <w:drawing>
          <wp:inline distT="0" distB="0" distL="0" distR="0" wp14:anchorId="3971ADEC" wp14:editId="592A087B">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6B45EDD8" w14:textId="77777777" w:rsidR="00C900B7" w:rsidRDefault="00C900B7" w:rsidP="00C900B7">
      <w:pPr>
        <w:spacing w:before="120" w:line="240" w:lineRule="auto"/>
        <w:rPr>
          <w:b/>
          <w:bCs/>
          <w:noProof/>
        </w:rPr>
      </w:pPr>
      <w:r>
        <w:rPr>
          <w:b/>
          <w:bCs/>
          <w:noProof/>
        </w:rPr>
        <w:t>It will take several minutes for Judge to process your solution!</w:t>
      </w:r>
    </w:p>
    <w:p w14:paraId="74C25C05" w14:textId="77777777" w:rsidR="00C900B7" w:rsidRDefault="00C900B7" w:rsidP="00C900B7"/>
    <w:p w14:paraId="5F512307" w14:textId="77777777" w:rsidR="00C900B7" w:rsidRDefault="00C900B7" w:rsidP="00C900B7">
      <w:pPr>
        <w:pStyle w:val="Heading2"/>
        <w:numPr>
          <w:ilvl w:val="0"/>
          <w:numId w:val="25"/>
        </w:numPr>
        <w:tabs>
          <w:tab w:val="left" w:pos="720"/>
        </w:tabs>
        <w:spacing w:before="200" w:after="40" w:line="259" w:lineRule="auto"/>
      </w:pPr>
      <w:r>
        <w:t>Appendix A: Using the Local REST Service</w:t>
      </w:r>
    </w:p>
    <w:p w14:paraId="46B99D15" w14:textId="77777777" w:rsidR="00C900B7" w:rsidRDefault="00C900B7" w:rsidP="00C900B7">
      <w:pPr>
        <w:pStyle w:val="Heading3"/>
      </w:pPr>
      <w:r>
        <w:t>Starting the Service</w:t>
      </w:r>
    </w:p>
    <w:p w14:paraId="59CC0ACA" w14:textId="77777777" w:rsidR="00C900B7" w:rsidRDefault="00C900B7" w:rsidP="00C900B7">
      <w:r>
        <w:t>The REST service will be in a folder named “server” inside the provided resources archive. It has no dependencies and can be started by opening a terminal in its directory and executing:</w:t>
      </w:r>
    </w:p>
    <w:p w14:paraId="03C6D14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7D569DB3" w14:textId="77777777" w:rsidR="00C900B7" w:rsidRDefault="00C900B7" w:rsidP="00C900B7">
      <w:r>
        <w:t xml:space="preserve">If everything initialized correctly, you should see a message about the </w:t>
      </w:r>
      <w:r>
        <w:rPr>
          <w:b/>
          <w:bCs/>
        </w:rPr>
        <w:t>host address and port</w:t>
      </w:r>
      <w:r>
        <w:t xml:space="preserve"> on which the service will respond to requests.</w:t>
      </w:r>
    </w:p>
    <w:p w14:paraId="7EECDC3A" w14:textId="77777777" w:rsidR="00C900B7" w:rsidRDefault="00C900B7" w:rsidP="00C900B7">
      <w:pPr>
        <w:pStyle w:val="Heading3"/>
      </w:pPr>
      <w:r>
        <w:t>Sending Requests</w:t>
      </w:r>
    </w:p>
    <w:p w14:paraId="5FC9952E" w14:textId="77777777" w:rsidR="00C900B7" w:rsidRDefault="00C900B7" w:rsidP="00C900B7">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536CE625" w14:textId="77777777" w:rsidR="00C900B7" w:rsidRDefault="00C900B7" w:rsidP="00C900B7">
      <w:r>
        <w:t>Read requests, as well as login and register requests do not require authentication. All other requests must be authenticated.</w:t>
      </w:r>
    </w:p>
    <w:p w14:paraId="13C5EA84" w14:textId="77777777" w:rsidR="00C900B7" w:rsidRDefault="00C900B7" w:rsidP="00C900B7">
      <w:pPr>
        <w:pStyle w:val="Heading3"/>
      </w:pPr>
      <w:r>
        <w:t>Required Headers</w:t>
      </w:r>
    </w:p>
    <w:p w14:paraId="2AC291F6" w14:textId="35DB92B5" w:rsidR="00C900B7" w:rsidRDefault="00C900B7" w:rsidP="00C900B7">
      <w:r>
        <w:t xml:space="preserve">To send data to the server, include a </w:t>
      </w:r>
      <w:r>
        <w:rPr>
          <w:b/>
          <w:bCs/>
        </w:rPr>
        <w:t>Content-Type</w:t>
      </w:r>
      <w:r>
        <w:t xml:space="preserve"> header and encode the body as a </w:t>
      </w:r>
      <w:r w:rsidR="00F313F8">
        <w:t>JSON string</w:t>
      </w:r>
      <w:r>
        <w:t>:</w:t>
      </w:r>
    </w:p>
    <w:p w14:paraId="0566533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1929448"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2F4F764F" w14:textId="77777777" w:rsidR="00C900B7" w:rsidRDefault="00C900B7" w:rsidP="00C900B7">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67A7A9C"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73BE7834" w14:textId="77777777" w:rsidR="00C900B7" w:rsidRDefault="00C900B7" w:rsidP="00C900B7">
      <w:pPr>
        <w:pStyle w:val="Heading3"/>
      </w:pPr>
      <w:r>
        <w:lastRenderedPageBreak/>
        <w:t>Server Response</w:t>
      </w:r>
    </w:p>
    <w:p w14:paraId="6D16524E" w14:textId="77777777" w:rsidR="00C900B7" w:rsidRDefault="00C900B7" w:rsidP="00C900B7">
      <w:r>
        <w:t>Data response:</w:t>
      </w:r>
    </w:p>
    <w:p w14:paraId="0C607E7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6CDF4B27" w14:textId="3958D532"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F313F8">
        <w:t>Control</w:t>
      </w:r>
      <w:r>
        <w:t>-Allow-Origin: *</w:t>
      </w:r>
    </w:p>
    <w:p w14:paraId="4D530769"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055024E2"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6EA3AE7E" w14:textId="77777777" w:rsidR="00C900B7" w:rsidRDefault="00C900B7" w:rsidP="00C900B7">
      <w:r>
        <w:t>Empty response:</w:t>
      </w:r>
    </w:p>
    <w:p w14:paraId="186A010D"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35B70B24" w14:textId="7A033541"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F313F8">
        <w:t>Control</w:t>
      </w:r>
      <w:r>
        <w:t>-Allow-Origin: *</w:t>
      </w:r>
    </w:p>
    <w:p w14:paraId="4A333F7E" w14:textId="77777777" w:rsidR="00C900B7" w:rsidRDefault="00C900B7" w:rsidP="00C900B7">
      <w:r>
        <w:t>Error response:</w:t>
      </w:r>
    </w:p>
    <w:p w14:paraId="2B178F54"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41E25917" w14:textId="04AA31B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F313F8">
        <w:t>Control</w:t>
      </w:r>
      <w:r>
        <w:t>-Allow-Origin: *</w:t>
      </w:r>
    </w:p>
    <w:p w14:paraId="23809D73"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825134E"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61625899" w14:textId="77777777" w:rsidR="00C900B7" w:rsidRDefault="00C900B7" w:rsidP="00C900B7">
      <w:pPr>
        <w:pStyle w:val="Heading3"/>
      </w:pPr>
      <w:r>
        <w:t>More Information</w:t>
      </w:r>
    </w:p>
    <w:p w14:paraId="14EDC771" w14:textId="77777777" w:rsidR="00C900B7" w:rsidRDefault="00C900B7" w:rsidP="00C900B7">
      <w:r>
        <w:t xml:space="preserve">You can find more details on the </w:t>
      </w:r>
      <w:hyperlink r:id="rId25" w:history="1">
        <w:r>
          <w:rPr>
            <w:rStyle w:val="Hyperlink"/>
          </w:rPr>
          <w:t>GitHub repository of the service</w:t>
        </w:r>
      </w:hyperlink>
      <w:r>
        <w:t>.</w:t>
      </w:r>
    </w:p>
    <w:p w14:paraId="0108F613" w14:textId="77777777" w:rsidR="00C900B7" w:rsidRDefault="00C900B7" w:rsidP="00C900B7">
      <w:pPr>
        <w:pStyle w:val="Heading2"/>
        <w:numPr>
          <w:ilvl w:val="0"/>
          <w:numId w:val="25"/>
        </w:numPr>
        <w:tabs>
          <w:tab w:val="left" w:pos="720"/>
        </w:tabs>
        <w:spacing w:before="200" w:after="40" w:line="259" w:lineRule="auto"/>
      </w:pPr>
      <w:r>
        <w:t>Appendix B: Running the Test Suite</w:t>
      </w:r>
    </w:p>
    <w:p w14:paraId="4FD4D6F9" w14:textId="77777777" w:rsidR="00C900B7" w:rsidRDefault="00C900B7" w:rsidP="00C900B7">
      <w:pPr>
        <w:pStyle w:val="Heading3"/>
      </w:pPr>
      <w:r>
        <w:t>Project Setup</w:t>
      </w:r>
    </w:p>
    <w:p w14:paraId="3347DE68" w14:textId="77777777" w:rsidR="00C900B7" w:rsidRDefault="00C900B7" w:rsidP="00C900B7">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72C19D0"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install</w:t>
      </w:r>
    </w:p>
    <w:p w14:paraId="21E73F32" w14:textId="77777777" w:rsidR="00C900B7" w:rsidRDefault="00C900B7" w:rsidP="00C900B7">
      <w:r>
        <w:t xml:space="preserve">Note that if you changed the section </w:t>
      </w:r>
      <w:r>
        <w:rPr>
          <w:rStyle w:val="CodeChar"/>
        </w:rPr>
        <w:t>devDependencies</w:t>
      </w:r>
      <w:r>
        <w:t xml:space="preserve"> of the project, the tests may not initialize properly.</w:t>
      </w:r>
    </w:p>
    <w:p w14:paraId="3F701397" w14:textId="77777777" w:rsidR="00C900B7" w:rsidRDefault="00C900B7" w:rsidP="00C900B7">
      <w:r>
        <w:rPr>
          <w:noProof/>
          <w:lang w:val="bg-BG" w:eastAsia="bg-BG"/>
        </w:rPr>
        <w:drawing>
          <wp:inline distT="0" distB="0" distL="0" distR="0" wp14:anchorId="3C94370B" wp14:editId="1D106B1A">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9AC6B0F" w14:textId="77777777" w:rsidR="00C900B7" w:rsidRDefault="00C900B7" w:rsidP="00C900B7">
      <w:pPr>
        <w:pStyle w:val="Heading3"/>
      </w:pPr>
      <w:r>
        <w:t>Executing the Tests</w:t>
      </w:r>
    </w:p>
    <w:p w14:paraId="76940B2B" w14:textId="77777777" w:rsidR="00C900B7" w:rsidRDefault="00C900B7" w:rsidP="00C900B7">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287D5FF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run start</w:t>
      </w:r>
    </w:p>
    <w:p w14:paraId="6CD75D92" w14:textId="77777777" w:rsidR="00C900B7" w:rsidRDefault="00C900B7" w:rsidP="00C900B7">
      <w:r>
        <w:t>This is a one-time operation unless you terminate the server at any point. It can be restarted with the same command as above.</w:t>
      </w:r>
    </w:p>
    <w:p w14:paraId="1D2D97E3" w14:textId="77777777" w:rsidR="00C900B7" w:rsidRDefault="00C900B7" w:rsidP="00C900B7">
      <w:r>
        <w:t xml:space="preserve">To execute the tests, open a new terminal (do not close the terminal, running the web server instance) in the folder containing </w:t>
      </w:r>
      <w:r>
        <w:rPr>
          <w:rStyle w:val="CodeChar"/>
        </w:rPr>
        <w:t>package.json</w:t>
      </w:r>
      <w:r>
        <w:t xml:space="preserve"> and execute:</w:t>
      </w:r>
    </w:p>
    <w:p w14:paraId="79289E07" w14:textId="77777777" w:rsidR="00C900B7" w:rsidRDefault="00C900B7" w:rsidP="00C900B7">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26436616" w14:textId="77777777" w:rsidR="00C900B7" w:rsidRDefault="00C900B7" w:rsidP="00C900B7">
      <w:r>
        <w:rPr>
          <w:noProof/>
          <w:lang w:val="bg-BG" w:eastAsia="bg-BG"/>
        </w:rPr>
        <w:drawing>
          <wp:inline distT="0" distB="0" distL="0" distR="0" wp14:anchorId="19E99093" wp14:editId="305C1FDC">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02B01112" w14:textId="77777777" w:rsidR="00C900B7" w:rsidRDefault="00C900B7" w:rsidP="00C900B7">
      <w:r>
        <w:t>Test results will be displayed in the terminal, along with detailed information about encountered problems. You can perform this operation as many times as it is necessary by re-running the above command.</w:t>
      </w:r>
    </w:p>
    <w:p w14:paraId="378B800F" w14:textId="77777777" w:rsidR="00C900B7" w:rsidRDefault="00C900B7" w:rsidP="00C900B7">
      <w:pPr>
        <w:pStyle w:val="Heading3"/>
      </w:pPr>
      <w:r>
        <w:t>Debugging Your Solution</w:t>
      </w:r>
    </w:p>
    <w:p w14:paraId="7DBC92D8" w14:textId="77777777" w:rsidR="00C900B7" w:rsidRDefault="00C900B7" w:rsidP="00C900B7">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465A5FAE" w14:textId="77777777" w:rsidR="00C900B7" w:rsidRDefault="00C900B7" w:rsidP="00C900B7">
      <w:r>
        <w:rPr>
          <w:b/>
          <w:bCs/>
        </w:rPr>
        <w:t>This first step will not be necessary if you are using the included web server.</w:t>
      </w:r>
      <w:r>
        <w:t xml:space="preserve"> Make sure the application host is set correctly:</w:t>
      </w:r>
    </w:p>
    <w:p w14:paraId="14156FC1" w14:textId="77777777" w:rsidR="00C900B7" w:rsidRDefault="00C900B7" w:rsidP="00C900B7">
      <w:r>
        <w:rPr>
          <w:noProof/>
          <w:lang w:val="bg-BG" w:eastAsia="bg-BG"/>
        </w:rPr>
        <w:drawing>
          <wp:inline distT="0" distB="0" distL="0" distR="0" wp14:anchorId="593F0733" wp14:editId="620405EB">
            <wp:extent cx="5943600" cy="718185"/>
            <wp:effectExtent l="19050" t="19050" r="19050" b="24765"/>
            <wp:docPr id="37"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56CF4EA" w14:textId="77777777" w:rsidR="00C900B7" w:rsidRDefault="00C900B7" w:rsidP="00C900B7">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0FFC7885" w14:textId="77777777" w:rsidR="00C900B7" w:rsidRDefault="00C900B7" w:rsidP="00C900B7">
      <w:r>
        <w:t xml:space="preserve">To make just a single test run, instead of the full suite (useful when debugging a single failing test), find the test and append </w:t>
      </w:r>
      <w:r>
        <w:rPr>
          <w:rStyle w:val="CodeChar"/>
        </w:rPr>
        <w:t>.only</w:t>
      </w:r>
      <w:r>
        <w:t xml:space="preserve"> after the </w:t>
      </w:r>
      <w:r>
        <w:rPr>
          <w:rStyle w:val="CodeChar"/>
        </w:rPr>
        <w:t>it</w:t>
      </w:r>
      <w:r>
        <w:t xml:space="preserve"> reference:</w:t>
      </w:r>
    </w:p>
    <w:p w14:paraId="63A8530B" w14:textId="77777777" w:rsidR="00C900B7" w:rsidRDefault="00C900B7" w:rsidP="00C900B7">
      <w:r>
        <w:rPr>
          <w:noProof/>
          <w:lang w:val="bg-BG" w:eastAsia="bg-BG"/>
        </w:rPr>
        <w:drawing>
          <wp:inline distT="0" distB="0" distL="0" distR="0" wp14:anchorId="4F63F2C5" wp14:editId="486546B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4B86A6D6" w14:textId="77777777" w:rsidR="00C900B7" w:rsidRDefault="00C900B7" w:rsidP="00C900B7">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7BB316B" w14:textId="77777777" w:rsidR="00C900B7" w:rsidRDefault="00C900B7" w:rsidP="00C900B7">
      <w:r>
        <w:rPr>
          <w:noProof/>
          <w:lang w:val="bg-BG" w:eastAsia="bg-BG"/>
        </w:rPr>
        <w:drawing>
          <wp:inline distT="0" distB="0" distL="0" distR="0" wp14:anchorId="7056711B" wp14:editId="3F3E1377">
            <wp:extent cx="5943600" cy="718185"/>
            <wp:effectExtent l="19050" t="19050" r="19050" b="24765"/>
            <wp:docPr id="38"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336388E6" w14:textId="77777777" w:rsidR="00C900B7" w:rsidRDefault="00C900B7" w:rsidP="00C900B7">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0C87ADC9" w14:textId="77777777" w:rsidR="00C900B7" w:rsidRDefault="00C900B7" w:rsidP="00C900B7">
      <w:r>
        <w:lastRenderedPageBreak/>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4C229D69" w14:textId="77777777" w:rsidR="00C900B7" w:rsidRDefault="00C900B7" w:rsidP="00C900B7">
      <w:r>
        <w:rPr>
          <w:noProof/>
          <w:lang w:val="bg-BG" w:eastAsia="bg-BG"/>
        </w:rPr>
        <w:drawing>
          <wp:inline distT="0" distB="0" distL="0" distR="0" wp14:anchorId="4B7DA368" wp14:editId="2DF2AB31">
            <wp:extent cx="5943600" cy="683895"/>
            <wp:effectExtent l="19050" t="19050" r="19050" b="20955"/>
            <wp:docPr id="39"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66FD911F" w14:textId="77777777" w:rsidR="00C900B7" w:rsidRDefault="00C900B7" w:rsidP="00C900B7">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28B53325" w14:textId="77777777" w:rsidR="00C900B7" w:rsidRDefault="00C900B7" w:rsidP="00C900B7">
      <w:r>
        <w:t>The final thing to look for is the exact row where the test fails:</w:t>
      </w:r>
    </w:p>
    <w:p w14:paraId="4A77E6F6" w14:textId="77777777" w:rsidR="00C900B7" w:rsidRDefault="00C900B7" w:rsidP="00C900B7">
      <w:r>
        <w:rPr>
          <w:noProof/>
          <w:lang w:val="bg-BG" w:eastAsia="bg-BG"/>
        </w:rPr>
        <w:drawing>
          <wp:inline distT="0" distB="0" distL="0" distR="0" wp14:anchorId="519E4B8B" wp14:editId="40C4FE0B">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4E44102" w14:textId="77777777" w:rsidR="00C900B7" w:rsidRDefault="00C900B7" w:rsidP="00C900B7">
      <w:pPr>
        <w:spacing w:before="120" w:after="120" w:line="240" w:lineRule="auto"/>
        <w:jc w:val="center"/>
        <w:rPr>
          <w:noProof/>
        </w:rPr>
      </w:pPr>
    </w:p>
    <w:p w14:paraId="739EDB2A" w14:textId="77777777" w:rsidR="00C900B7" w:rsidRDefault="00C900B7" w:rsidP="00C900B7"/>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A743" w14:textId="77777777" w:rsidR="002771CD" w:rsidRDefault="002771CD" w:rsidP="008068A2">
      <w:pPr>
        <w:spacing w:after="0" w:line="240" w:lineRule="auto"/>
      </w:pPr>
      <w:r>
        <w:separator/>
      </w:r>
    </w:p>
  </w:endnote>
  <w:endnote w:type="continuationSeparator" w:id="0">
    <w:p w14:paraId="04DB0BFA" w14:textId="77777777" w:rsidR="002771CD" w:rsidRDefault="002771C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13B7F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900B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900B7">
                            <w:rPr>
                              <w:noProof/>
                              <w:sz w:val="18"/>
                              <w:szCs w:val="18"/>
                            </w:rPr>
                            <w:t>1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0E13B7F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900B7">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900B7">
                      <w:rPr>
                        <w:noProof/>
                        <w:sz w:val="18"/>
                        <w:szCs w:val="18"/>
                      </w:rPr>
                      <w:t>15</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6BAD3D" w14:textId="77777777" w:rsidR="002771CD" w:rsidRDefault="002771CD" w:rsidP="008068A2">
      <w:pPr>
        <w:spacing w:after="0" w:line="240" w:lineRule="auto"/>
      </w:pPr>
      <w:r>
        <w:separator/>
      </w:r>
    </w:p>
  </w:footnote>
  <w:footnote w:type="continuationSeparator" w:id="0">
    <w:p w14:paraId="28D445C3" w14:textId="77777777" w:rsidR="002771CD" w:rsidRDefault="002771C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097143433">
    <w:abstractNumId w:val="7"/>
  </w:num>
  <w:num w:numId="2" w16cid:durableId="983006665">
    <w:abstractNumId w:val="3"/>
  </w:num>
  <w:num w:numId="3" w16cid:durableId="1082793300">
    <w:abstractNumId w:val="18"/>
  </w:num>
  <w:num w:numId="4" w16cid:durableId="1301492943">
    <w:abstractNumId w:val="16"/>
  </w:num>
  <w:num w:numId="5" w16cid:durableId="314725981">
    <w:abstractNumId w:val="11"/>
  </w:num>
  <w:num w:numId="6" w16cid:durableId="1486236197">
    <w:abstractNumId w:val="9"/>
  </w:num>
  <w:num w:numId="7" w16cid:durableId="771362513">
    <w:abstractNumId w:val="20"/>
  </w:num>
  <w:num w:numId="8" w16cid:durableId="980499905">
    <w:abstractNumId w:val="6"/>
  </w:num>
  <w:num w:numId="9" w16cid:durableId="1686902802">
    <w:abstractNumId w:val="13"/>
  </w:num>
  <w:num w:numId="10" w16cid:durableId="1477140765">
    <w:abstractNumId w:val="12"/>
  </w:num>
  <w:num w:numId="11" w16cid:durableId="1552886206">
    <w:abstractNumId w:val="5"/>
  </w:num>
  <w:num w:numId="12" w16cid:durableId="1457680451">
    <w:abstractNumId w:val="8"/>
  </w:num>
  <w:num w:numId="13" w16cid:durableId="519467199">
    <w:abstractNumId w:val="15"/>
  </w:num>
  <w:num w:numId="14" w16cid:durableId="1161845277">
    <w:abstractNumId w:val="2"/>
  </w:num>
  <w:num w:numId="15" w16cid:durableId="2087534500">
    <w:abstractNumId w:val="0"/>
  </w:num>
  <w:num w:numId="16" w16cid:durableId="1974403667">
    <w:abstractNumId w:val="2"/>
  </w:num>
  <w:num w:numId="17" w16cid:durableId="74135381">
    <w:abstractNumId w:val="22"/>
  </w:num>
  <w:num w:numId="18" w16cid:durableId="1485271504">
    <w:abstractNumId w:val="21"/>
  </w:num>
  <w:num w:numId="19" w16cid:durableId="259264025">
    <w:abstractNumId w:val="4"/>
  </w:num>
  <w:num w:numId="20" w16cid:durableId="1241598235">
    <w:abstractNumId w:val="14"/>
  </w:num>
  <w:num w:numId="21" w16cid:durableId="549878640">
    <w:abstractNumId w:val="10"/>
  </w:num>
  <w:num w:numId="22" w16cid:durableId="868372292">
    <w:abstractNumId w:val="1"/>
  </w:num>
  <w:num w:numId="23" w16cid:durableId="1387409587">
    <w:abstractNumId w:val="17"/>
  </w:num>
  <w:num w:numId="24" w16cid:durableId="814104723">
    <w:abstractNumId w:val="19"/>
  </w:num>
  <w:num w:numId="25" w16cid:durableId="135754180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771CD"/>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0B7"/>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2C11"/>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13F8"/>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C900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C25C3C-675A-4E0F-9970-53F523654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4</TotalTime>
  <Pages>15</Pages>
  <Words>2554</Words>
  <Characters>13269</Characters>
  <Application>Microsoft Office Word</Application>
  <DocSecurity>0</DocSecurity>
  <Lines>295</Lines>
  <Paragraphs>18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Petar Chulin</cp:lastModifiedBy>
  <cp:revision>179</cp:revision>
  <cp:lastPrinted>2014-02-12T16:33:00Z</cp:lastPrinted>
  <dcterms:created xsi:type="dcterms:W3CDTF">2022-03-05T09:33:00Z</dcterms:created>
  <dcterms:modified xsi:type="dcterms:W3CDTF">2023-12-06T11:3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c0d2b740e5cb57b62e80a5a18d0d1a7bc23fef14b9ed962c43cbbcd91bb2ef</vt:lpwstr>
  </property>
</Properties>
</file>